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676B2" w14:textId="36FBEDA6" w:rsidR="00C429FE" w:rsidRPr="00422E68" w:rsidRDefault="0005180E" w:rsidP="00422E68">
      <w:pPr>
        <w:pStyle w:val="ListParagraph"/>
        <w:ind w:left="0"/>
        <w:jc w:val="center"/>
        <w:rPr>
          <w:b/>
          <w:sz w:val="28"/>
          <w:szCs w:val="28"/>
          <w:u w:val="single"/>
        </w:rPr>
      </w:pPr>
      <w:r w:rsidRPr="00422E68">
        <w:rPr>
          <w:b/>
          <w:sz w:val="28"/>
          <w:szCs w:val="28"/>
          <w:u w:val="single"/>
        </w:rPr>
        <w:t>APPLICATION FORM</w:t>
      </w:r>
    </w:p>
    <w:p w14:paraId="79D8D3F7" w14:textId="570C7A3A" w:rsidR="00422E68" w:rsidRPr="00C429FE" w:rsidRDefault="00422E68" w:rsidP="00422E68">
      <w:pPr>
        <w:pStyle w:val="ListParagraph"/>
        <w:ind w:left="0"/>
        <w:jc w:val="center"/>
        <w:rPr>
          <w:b/>
          <w:sz w:val="28"/>
          <w:szCs w:val="28"/>
        </w:rPr>
      </w:pPr>
      <w:r w:rsidRPr="009C4E6E">
        <w:rPr>
          <w:b/>
          <w:sz w:val="28"/>
          <w:szCs w:val="28"/>
          <w:highlight w:val="yellow"/>
          <w:u w:val="single"/>
        </w:rPr>
        <w:t>DO NOT APPLY</w:t>
      </w:r>
      <w:r>
        <w:rPr>
          <w:b/>
          <w:sz w:val="28"/>
          <w:szCs w:val="28"/>
        </w:rPr>
        <w:t xml:space="preserve"> IF YOU ARE NOT A CANADIAN CITIZEN or PERMANENT RESIDENT OR DON’T KNOW YOUR STATUS</w:t>
      </w:r>
    </w:p>
    <w:p w14:paraId="3DDEC745" w14:textId="77777777" w:rsidR="00C429FE" w:rsidRPr="00C429FE" w:rsidRDefault="00C429FE" w:rsidP="00C429FE">
      <w:pPr>
        <w:pStyle w:val="NoSpacing"/>
        <w:numPr>
          <w:ilvl w:val="0"/>
          <w:numId w:val="3"/>
        </w:numPr>
        <w:rPr>
          <w:b/>
          <w:sz w:val="24"/>
          <w:szCs w:val="24"/>
          <w:u w:val="single"/>
        </w:rPr>
      </w:pPr>
      <w:r w:rsidRPr="00C429FE">
        <w:rPr>
          <w:b/>
          <w:sz w:val="24"/>
          <w:szCs w:val="24"/>
          <w:u w:val="single"/>
        </w:rPr>
        <w:t>Area of Interest</w:t>
      </w:r>
    </w:p>
    <w:p w14:paraId="268F6BCC" w14:textId="77777777" w:rsidR="00C429FE" w:rsidRPr="00C429FE" w:rsidRDefault="00C429FE" w:rsidP="00C429FE">
      <w:pPr>
        <w:pStyle w:val="NoSpacing"/>
        <w:rPr>
          <w:sz w:val="24"/>
          <w:szCs w:val="24"/>
        </w:rPr>
      </w:pPr>
    </w:p>
    <w:p w14:paraId="672740C2" w14:textId="77777777" w:rsidR="00C429FE" w:rsidRPr="00C429FE" w:rsidRDefault="00C429FE" w:rsidP="00C429FE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 xml:space="preserve">Please check the </w:t>
      </w:r>
      <w:r w:rsidRPr="00C429FE">
        <w:rPr>
          <w:sz w:val="24"/>
          <w:szCs w:val="24"/>
          <w:u w:val="single"/>
        </w:rPr>
        <w:t xml:space="preserve">one </w:t>
      </w:r>
      <w:r w:rsidRPr="00C429FE">
        <w:rPr>
          <w:sz w:val="24"/>
          <w:szCs w:val="24"/>
        </w:rPr>
        <w:t>area of interest or strength for which you are making this application</w:t>
      </w:r>
    </w:p>
    <w:p w14:paraId="67EC2F89" w14:textId="77777777" w:rsidR="00C429FE" w:rsidRPr="00C429FE" w:rsidRDefault="00C429FE" w:rsidP="00C429FE">
      <w:pPr>
        <w:pStyle w:val="NoSpacing"/>
        <w:rPr>
          <w:sz w:val="24"/>
          <w:szCs w:val="24"/>
        </w:rPr>
      </w:pPr>
    </w:p>
    <w:sdt>
      <w:sdtPr>
        <w:rPr>
          <w:sz w:val="24"/>
          <w:szCs w:val="24"/>
        </w:rPr>
        <w:alias w:val="Area of Interest"/>
        <w:tag w:val="Area of Interest"/>
        <w:id w:val="886221102"/>
        <w:placeholder>
          <w:docPart w:val="B208131829614C3A9F9D762883F47034"/>
        </w:placeholder>
        <w:showingPlcHdr/>
        <w:dropDownList>
          <w:listItem w:value="Choose an item."/>
          <w:listItem w:displayText="Indigenous Languages Culture (demonstrated at school or in community)" w:value="Indigenous Languages Culture (demonstrated at school or in community)"/>
          <w:listItem w:displayText="Fine Arts (Music, Drama, Dance, Visual Art)" w:value="Fine Arts (Music, Drama, Dance, Visual Art)"/>
          <w:listItem w:displayText="Applied Design, Skills, Technologies (Business Ed, Home Ec, Technology, Information Technology, Media Arts, Tourism)" w:value="Applied Design, Skills, Technologies (Business Ed, Home Ec, Technology, Information Technology, Media Arts, Tourism)"/>
          <w:listItem w:displayText="Physical Activity (Athletics, Fitness, Outdoor Education, not limited to Physical Education)" w:value="Physical Activity (Athletics, Fitness, Outdoor Education, not limited to Physical Education)"/>
          <w:listItem w:displayText="International Languages (From the International Languages Curriculum or External Assessments, including AP courses)" w:value="International Languages (From the International Languages Curriculum or External Assessments, including AP courses)"/>
          <w:listItem w:displayText="Community Service (Volunteer Activity), which includes awareness of local, global, and cultural issues" w:value="Community Service (Volunteer Activity), which includes awareness of local, global, and cultural issues"/>
          <w:listItem w:displayText="Technical &amp; Trades Training (Woodwork, Auto, Robotis, Mechanics, Cook Training, Culinary Arts, Coding)" w:value="Technical &amp; Trades Training (Woodwork, Auto, Robotis, Mechanics, Cook Training, Culinary Arts, Coding)"/>
        </w:dropDownList>
      </w:sdtPr>
      <w:sdtEndPr/>
      <w:sdtContent>
        <w:p w14:paraId="6AE88B89" w14:textId="7DFEA1C5" w:rsidR="00C429FE" w:rsidRPr="00C429FE" w:rsidRDefault="00187349" w:rsidP="00C429FE">
          <w:pPr>
            <w:pStyle w:val="NoSpacing"/>
            <w:rPr>
              <w:sz w:val="24"/>
              <w:szCs w:val="24"/>
            </w:rPr>
          </w:pPr>
          <w:r w:rsidRPr="00771F44">
            <w:rPr>
              <w:rStyle w:val="PlaceholderText"/>
            </w:rPr>
            <w:t>Choose an item.</w:t>
          </w:r>
        </w:p>
      </w:sdtContent>
    </w:sdt>
    <w:p w14:paraId="57BE7AE7" w14:textId="7ED6D37B" w:rsidR="00C429FE" w:rsidRDefault="00C429FE" w:rsidP="00C429FE">
      <w:pPr>
        <w:pStyle w:val="ListParagraph"/>
        <w:ind w:left="0"/>
        <w:rPr>
          <w:b/>
          <w:sz w:val="24"/>
          <w:szCs w:val="24"/>
        </w:rPr>
      </w:pPr>
    </w:p>
    <w:p w14:paraId="127C16A3" w14:textId="4F0F9BBB" w:rsidR="00C429FE" w:rsidRPr="00C429FE" w:rsidRDefault="00C429FE" w:rsidP="00C429FE">
      <w:pPr>
        <w:pStyle w:val="ListParagraph"/>
        <w:ind w:left="0"/>
        <w:rPr>
          <w:bCs/>
          <w:sz w:val="24"/>
          <w:szCs w:val="24"/>
        </w:rPr>
      </w:pPr>
      <w:r w:rsidRPr="00C429FE">
        <w:rPr>
          <w:bCs/>
          <w:sz w:val="24"/>
          <w:szCs w:val="24"/>
        </w:rPr>
        <w:t>Please select the specific area</w:t>
      </w:r>
    </w:p>
    <w:p w14:paraId="24D6404F" w14:textId="77777777" w:rsidR="00C429FE" w:rsidRPr="00C429FE" w:rsidRDefault="00C429FE" w:rsidP="00C429FE">
      <w:pPr>
        <w:pStyle w:val="ListParagraph"/>
        <w:ind w:left="0"/>
        <w:rPr>
          <w:b/>
          <w:sz w:val="24"/>
          <w:szCs w:val="24"/>
        </w:rPr>
      </w:pPr>
    </w:p>
    <w:sdt>
      <w:sdtPr>
        <w:rPr>
          <w:b/>
          <w:sz w:val="24"/>
          <w:szCs w:val="24"/>
        </w:rPr>
        <w:alias w:val="Specific Area"/>
        <w:tag w:val="Specific Area"/>
        <w:id w:val="-1916462541"/>
        <w:lock w:val="sdtLocked"/>
        <w:placeholder>
          <w:docPart w:val="1931542CA3054720B30F5552B6DA8299"/>
        </w:placeholder>
        <w:showingPlcHdr/>
        <w:comboBox>
          <w:listItem w:value="Choose an item."/>
          <w:listItem w:displayText="Athletics" w:value="Athletics"/>
          <w:listItem w:displayText="Auto" w:value="Auto"/>
          <w:listItem w:displayText="Business Ed" w:value="Business Ed"/>
          <w:listItem w:displayText="Coding" w:value="Coding"/>
          <w:listItem w:displayText="Cook Training" w:value="Cook Training"/>
          <w:listItem w:displayText="Culinary Arts" w:value="Culinary Arts"/>
          <w:listItem w:displayText="Dance" w:value="Dance"/>
          <w:listItem w:displayText="Drama" w:value="Drama"/>
          <w:listItem w:displayText="Fitness" w:value="Fitness"/>
          <w:listItem w:displayText="Home Ec" w:value="Home Ec"/>
          <w:listItem w:displayText="Information Communication" w:value="Information Communication"/>
          <w:listItem w:displayText="Mandarin" w:value="Mandarin"/>
          <w:listItem w:displayText="Mechanics" w:value="Mechanics"/>
          <w:listItem w:displayText="Media Arts" w:value="Media Arts"/>
          <w:listItem w:displayText="Music" w:value="Music"/>
          <w:listItem w:displayText="Outdoor Education" w:value="Outdoor Education"/>
          <w:listItem w:displayText="PE" w:value="PE"/>
          <w:listItem w:displayText="Robotics" w:value="Robotics"/>
          <w:listItem w:displayText="Spanish" w:value="Spanish"/>
          <w:listItem w:displayText="Tourism" w:value="Tourism"/>
          <w:listItem w:displayText="Visual Art" w:value="Visual Art"/>
          <w:listItem w:displayText="Volunteer Activity" w:value="Volunteer Activity"/>
          <w:listItem w:displayText="Woodwork" w:value="Woodwork"/>
        </w:comboBox>
      </w:sdtPr>
      <w:sdtEndPr/>
      <w:sdtContent>
        <w:p w14:paraId="1BAAF8BB" w14:textId="2F8A3B31" w:rsidR="00C429FE" w:rsidRPr="00C429FE" w:rsidRDefault="00C429FE" w:rsidP="00C429FE">
          <w:pPr>
            <w:pStyle w:val="ListParagraph"/>
            <w:ind w:left="0"/>
            <w:rPr>
              <w:b/>
              <w:sz w:val="24"/>
              <w:szCs w:val="24"/>
            </w:rPr>
          </w:pPr>
          <w:r w:rsidRPr="00C429FE">
            <w:rPr>
              <w:rStyle w:val="PlaceholderText"/>
              <w:sz w:val="24"/>
              <w:szCs w:val="24"/>
            </w:rPr>
            <w:t>Choose an item.</w:t>
          </w:r>
        </w:p>
      </w:sdtContent>
    </w:sdt>
    <w:p w14:paraId="22357D96" w14:textId="77777777" w:rsidR="00C429FE" w:rsidRPr="00C429FE" w:rsidRDefault="00C429FE" w:rsidP="00C429FE">
      <w:pPr>
        <w:pStyle w:val="ListParagraph"/>
        <w:ind w:left="0"/>
        <w:rPr>
          <w:b/>
          <w:sz w:val="24"/>
          <w:szCs w:val="24"/>
        </w:rPr>
      </w:pPr>
    </w:p>
    <w:p w14:paraId="3B1A622D" w14:textId="77777777" w:rsidR="00182C8B" w:rsidRPr="00C429FE" w:rsidRDefault="00182C8B" w:rsidP="00182C8B">
      <w:pPr>
        <w:pStyle w:val="NoSpacing"/>
        <w:numPr>
          <w:ilvl w:val="0"/>
          <w:numId w:val="3"/>
        </w:numPr>
        <w:rPr>
          <w:b/>
          <w:sz w:val="24"/>
          <w:szCs w:val="24"/>
          <w:u w:val="single"/>
        </w:rPr>
      </w:pPr>
      <w:r w:rsidRPr="00C429FE">
        <w:rPr>
          <w:b/>
          <w:sz w:val="24"/>
          <w:szCs w:val="24"/>
          <w:u w:val="single"/>
        </w:rPr>
        <w:t>Personal Information</w:t>
      </w:r>
    </w:p>
    <w:p w14:paraId="7E352838" w14:textId="77777777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6E6BDE61" w14:textId="17B2B49F" w:rsidR="00CE02D3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>Name</w:t>
      </w:r>
      <w:r w:rsidR="00DB43B9" w:rsidRPr="00C429FE">
        <w:rPr>
          <w:sz w:val="24"/>
          <w:szCs w:val="24"/>
        </w:rPr>
        <w:t>:</w:t>
      </w:r>
      <w:r w:rsidR="00FF1D13" w:rsidRPr="00C429FE">
        <w:rPr>
          <w:sz w:val="24"/>
          <w:szCs w:val="24"/>
        </w:rPr>
        <w:t xml:space="preserve">  </w:t>
      </w:r>
      <w:r w:rsidR="00CE02D3" w:rsidRPr="00C429F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tag w:val="Surname, Given Names"/>
          <w:id w:val="1116569576"/>
          <w:lock w:val="sdtLocked"/>
          <w:placeholder>
            <w:docPart w:val="0150D0E03A2A40B1AFDF609FE5967B4A"/>
          </w:placeholder>
          <w:showingPlcHdr/>
        </w:sdtPr>
        <w:sdtEndPr/>
        <w:sdtContent>
          <w:r w:rsidR="00DB43B9" w:rsidRPr="00C429FE">
            <w:rPr>
              <w:rStyle w:val="PlaceholderText"/>
              <w:sz w:val="24"/>
              <w:szCs w:val="24"/>
            </w:rPr>
            <w:t>Surname, Given Names</w:t>
          </w:r>
        </w:sdtContent>
      </w:sdt>
    </w:p>
    <w:p w14:paraId="4359EB71" w14:textId="77777777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376C149B" w14:textId="7A41B2D5" w:rsidR="00CE02D3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>Date of Birth (month/day/year)</w:t>
      </w:r>
      <w:r w:rsidR="00FF1D13" w:rsidRPr="00C429FE">
        <w:rPr>
          <w:sz w:val="24"/>
          <w:szCs w:val="24"/>
        </w:rPr>
        <w:t xml:space="preserve">:  </w:t>
      </w:r>
      <w:r w:rsidRPr="00C429F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093311668"/>
          <w:placeholder>
            <w:docPart w:val="4335DB6DD3E2445F99AD5EF9B0A4F357"/>
          </w:placeholder>
          <w:showingPlcHdr/>
        </w:sdtPr>
        <w:sdtEndPr/>
        <w:sdtContent>
          <w:r w:rsidR="00CE02D3" w:rsidRPr="00C429FE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0C729876" w14:textId="77777777" w:rsidR="00CE02D3" w:rsidRPr="00C429FE" w:rsidRDefault="00CE02D3" w:rsidP="00182C8B">
      <w:pPr>
        <w:pStyle w:val="NoSpacing"/>
        <w:rPr>
          <w:sz w:val="24"/>
          <w:szCs w:val="24"/>
        </w:rPr>
      </w:pPr>
    </w:p>
    <w:p w14:paraId="6BAA1DB2" w14:textId="719D2391" w:rsidR="00182C8B" w:rsidRPr="00C429FE" w:rsidRDefault="00A5716E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>Student #</w:t>
      </w:r>
      <w:r w:rsidR="00FF1D13" w:rsidRPr="00C429FE">
        <w:rPr>
          <w:sz w:val="24"/>
          <w:szCs w:val="24"/>
        </w:rPr>
        <w:t xml:space="preserve">:  </w:t>
      </w:r>
      <w:r w:rsidR="00CE02D3" w:rsidRPr="00C429F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337344268"/>
          <w:placeholder>
            <w:docPart w:val="82269B0C521946DC80B018EFC20F8E84"/>
          </w:placeholder>
          <w:showingPlcHdr/>
        </w:sdtPr>
        <w:sdtEndPr/>
        <w:sdtContent>
          <w:r w:rsidR="00CE02D3" w:rsidRPr="00C429FE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78423916" w14:textId="77777777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21E8E54F" w14:textId="6E9D64BA" w:rsidR="00182C8B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>Email</w:t>
      </w:r>
      <w:r w:rsidR="00CE02D3" w:rsidRPr="00C429FE">
        <w:rPr>
          <w:sz w:val="24"/>
          <w:szCs w:val="24"/>
        </w:rPr>
        <w:t>:</w:t>
      </w:r>
      <w:r w:rsidR="00FF1D13" w:rsidRPr="00C429FE">
        <w:rPr>
          <w:sz w:val="24"/>
          <w:szCs w:val="24"/>
        </w:rPr>
        <w:t xml:space="preserve">  </w:t>
      </w:r>
      <w:r w:rsidRPr="00C429F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457097993"/>
          <w:placeholder>
            <w:docPart w:val="73681F6DAF2A41F68C40788F0464C805"/>
          </w:placeholder>
          <w:showingPlcHdr/>
        </w:sdtPr>
        <w:sdtEndPr/>
        <w:sdtContent>
          <w:r w:rsidR="00CE02D3" w:rsidRPr="00C429FE">
            <w:rPr>
              <w:rStyle w:val="PlaceholderText"/>
              <w:sz w:val="24"/>
              <w:szCs w:val="24"/>
            </w:rPr>
            <w:t>Click or tap here to enter text.</w:t>
          </w:r>
        </w:sdtContent>
      </w:sdt>
    </w:p>
    <w:p w14:paraId="5E4E4EBF" w14:textId="189A43B7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712472E8" w14:textId="77777777" w:rsidR="00A5716E" w:rsidRPr="00C429FE" w:rsidRDefault="00A5716E" w:rsidP="00182C8B">
      <w:pPr>
        <w:pStyle w:val="NoSpacing"/>
        <w:rPr>
          <w:sz w:val="24"/>
          <w:szCs w:val="24"/>
        </w:rPr>
      </w:pPr>
    </w:p>
    <w:p w14:paraId="7D2FE986" w14:textId="167C90AE" w:rsidR="00182C8B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 xml:space="preserve">I am a Canadian Citizen  </w:t>
      </w:r>
      <w:sdt>
        <w:sdtPr>
          <w:rPr>
            <w:sz w:val="24"/>
            <w:szCs w:val="24"/>
          </w:rPr>
          <w:id w:val="722719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34DA" w:rsidRPr="00C429F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429FE">
        <w:rPr>
          <w:sz w:val="24"/>
          <w:szCs w:val="24"/>
        </w:rPr>
        <w:t xml:space="preserve">     </w:t>
      </w:r>
      <w:r w:rsidRPr="00C429FE">
        <w:rPr>
          <w:sz w:val="24"/>
          <w:szCs w:val="24"/>
        </w:rPr>
        <w:tab/>
      </w:r>
      <w:r w:rsidR="001E7BBB">
        <w:rPr>
          <w:sz w:val="24"/>
          <w:szCs w:val="24"/>
        </w:rPr>
        <w:tab/>
      </w:r>
      <w:r w:rsidRPr="00C429FE">
        <w:rPr>
          <w:sz w:val="24"/>
          <w:szCs w:val="24"/>
        </w:rPr>
        <w:t xml:space="preserve">I am a permanent resident (landed immigrant) </w:t>
      </w:r>
      <w:sdt>
        <w:sdtPr>
          <w:rPr>
            <w:sz w:val="24"/>
            <w:szCs w:val="24"/>
          </w:rPr>
          <w:id w:val="948666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34DA" w:rsidRPr="00C429F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321EA85A" w14:textId="77777777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5D2D431C" w14:textId="791F9ADC" w:rsidR="00182C8B" w:rsidRPr="00C429FE" w:rsidRDefault="00182C8B" w:rsidP="00182C8B">
      <w:pPr>
        <w:pStyle w:val="NoSpacing"/>
        <w:rPr>
          <w:sz w:val="24"/>
          <w:szCs w:val="24"/>
        </w:rPr>
      </w:pPr>
    </w:p>
    <w:p w14:paraId="4C84F30A" w14:textId="77777777" w:rsidR="00C429FE" w:rsidRPr="00C429FE" w:rsidRDefault="00C429FE" w:rsidP="00182C8B">
      <w:pPr>
        <w:pStyle w:val="NoSpacing"/>
        <w:rPr>
          <w:sz w:val="24"/>
          <w:szCs w:val="24"/>
        </w:rPr>
      </w:pPr>
    </w:p>
    <w:p w14:paraId="2C746EC7" w14:textId="77777777" w:rsidR="00182C8B" w:rsidRPr="00C429FE" w:rsidRDefault="00182C8B" w:rsidP="00182C8B">
      <w:pPr>
        <w:pStyle w:val="NoSpacing"/>
        <w:numPr>
          <w:ilvl w:val="0"/>
          <w:numId w:val="3"/>
        </w:numPr>
        <w:rPr>
          <w:b/>
          <w:sz w:val="24"/>
          <w:szCs w:val="24"/>
          <w:u w:val="single"/>
        </w:rPr>
      </w:pPr>
      <w:r w:rsidRPr="00C429FE">
        <w:rPr>
          <w:b/>
          <w:sz w:val="24"/>
          <w:szCs w:val="24"/>
          <w:u w:val="single"/>
        </w:rPr>
        <w:t>Post-Secondary Plans</w:t>
      </w:r>
    </w:p>
    <w:p w14:paraId="09CA8776" w14:textId="77777777" w:rsidR="00182C8B" w:rsidRPr="00C429FE" w:rsidRDefault="00182C8B" w:rsidP="00182C8B">
      <w:pPr>
        <w:pStyle w:val="NoSpacing"/>
        <w:rPr>
          <w:b/>
          <w:sz w:val="24"/>
          <w:szCs w:val="24"/>
          <w:u w:val="single"/>
        </w:rPr>
      </w:pPr>
    </w:p>
    <w:p w14:paraId="39BB7210" w14:textId="77777777" w:rsidR="00182C8B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>Which post-secondary program(s) do you plan to apply for?</w:t>
      </w:r>
    </w:p>
    <w:p w14:paraId="6F2A2686" w14:textId="5BC7B787" w:rsidR="00182C8B" w:rsidRPr="00C429FE" w:rsidRDefault="00182C8B" w:rsidP="00182C8B">
      <w:pPr>
        <w:pStyle w:val="NoSpacing"/>
        <w:rPr>
          <w:sz w:val="24"/>
          <w:szCs w:val="24"/>
        </w:rPr>
      </w:pPr>
    </w:p>
    <w:sdt>
      <w:sdtPr>
        <w:rPr>
          <w:sz w:val="24"/>
          <w:szCs w:val="24"/>
        </w:rPr>
        <w:id w:val="1989900804"/>
        <w:placeholder>
          <w:docPart w:val="B0FC030EC08642C0B16D4445966272B2"/>
        </w:placeholder>
        <w:showingPlcHdr/>
      </w:sdtPr>
      <w:sdtEndPr/>
      <w:sdtContent>
        <w:p w14:paraId="17D8ABC2" w14:textId="2B7A04D2" w:rsidR="002234DA" w:rsidRPr="00C429FE" w:rsidRDefault="002234DA" w:rsidP="00182C8B">
          <w:pPr>
            <w:pStyle w:val="NoSpacing"/>
            <w:rPr>
              <w:sz w:val="24"/>
              <w:szCs w:val="24"/>
            </w:rPr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73073EA5" w14:textId="77FB2684" w:rsidR="002234DA" w:rsidRPr="00C429FE" w:rsidRDefault="002234DA" w:rsidP="00182C8B">
      <w:pPr>
        <w:pStyle w:val="NoSpacing"/>
        <w:rPr>
          <w:sz w:val="24"/>
          <w:szCs w:val="24"/>
        </w:rPr>
      </w:pPr>
    </w:p>
    <w:p w14:paraId="3F14C955" w14:textId="77777777" w:rsidR="00182C8B" w:rsidRPr="00C429FE" w:rsidRDefault="00182C8B" w:rsidP="00182C8B">
      <w:pPr>
        <w:pStyle w:val="NoSpacing"/>
        <w:rPr>
          <w:sz w:val="24"/>
          <w:szCs w:val="24"/>
        </w:rPr>
      </w:pPr>
      <w:r w:rsidRPr="00C429FE">
        <w:rPr>
          <w:sz w:val="24"/>
          <w:szCs w:val="24"/>
        </w:rPr>
        <w:t xml:space="preserve">What are your </w:t>
      </w:r>
      <w:proofErr w:type="gramStart"/>
      <w:r w:rsidRPr="00C429FE">
        <w:rPr>
          <w:sz w:val="24"/>
          <w:szCs w:val="24"/>
        </w:rPr>
        <w:t>long term</w:t>
      </w:r>
      <w:proofErr w:type="gramEnd"/>
      <w:r w:rsidRPr="00C429FE">
        <w:rPr>
          <w:sz w:val="24"/>
          <w:szCs w:val="24"/>
        </w:rPr>
        <w:t xml:space="preserve"> career plans?</w:t>
      </w:r>
    </w:p>
    <w:p w14:paraId="1B7C9607" w14:textId="77777777" w:rsidR="00182C8B" w:rsidRPr="00C429FE" w:rsidRDefault="00182C8B" w:rsidP="00182C8B">
      <w:pPr>
        <w:pStyle w:val="NoSpacing"/>
        <w:rPr>
          <w:sz w:val="24"/>
          <w:szCs w:val="24"/>
        </w:rPr>
      </w:pPr>
    </w:p>
    <w:sdt>
      <w:sdtPr>
        <w:rPr>
          <w:sz w:val="24"/>
          <w:szCs w:val="24"/>
        </w:rPr>
        <w:id w:val="1272907584"/>
        <w:placeholder>
          <w:docPart w:val="77D9839FF4AA44D0BA6CBFEABAFFDD99"/>
        </w:placeholder>
        <w:showingPlcHdr/>
      </w:sdtPr>
      <w:sdtEndPr/>
      <w:sdtContent>
        <w:p w14:paraId="4EF687DF" w14:textId="3631A9E5" w:rsidR="00182C8B" w:rsidRPr="00C429FE" w:rsidRDefault="002234DA" w:rsidP="00182C8B">
          <w:pPr>
            <w:pStyle w:val="NoSpacing"/>
            <w:rPr>
              <w:sz w:val="24"/>
              <w:szCs w:val="24"/>
            </w:rPr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sdtContent>
    </w:sdt>
    <w:p w14:paraId="407DA19F" w14:textId="1EC1FA67" w:rsidR="00182C8B" w:rsidRDefault="00182C8B" w:rsidP="007551E2">
      <w:pPr>
        <w:rPr>
          <w:b/>
        </w:rPr>
      </w:pPr>
    </w:p>
    <w:p w14:paraId="12B013B1" w14:textId="07F031B7" w:rsidR="003052A7" w:rsidRDefault="003052A7" w:rsidP="007551E2">
      <w:pPr>
        <w:rPr>
          <w:b/>
        </w:rPr>
      </w:pPr>
    </w:p>
    <w:p w14:paraId="24AFE6BD" w14:textId="77777777" w:rsidR="003052A7" w:rsidRPr="007551E2" w:rsidRDefault="003052A7" w:rsidP="007551E2">
      <w:pPr>
        <w:rPr>
          <w:b/>
        </w:rPr>
      </w:pPr>
    </w:p>
    <w:p w14:paraId="2EAE1938" w14:textId="77777777" w:rsidR="00182C8B" w:rsidRPr="00E119C4" w:rsidRDefault="00182C8B" w:rsidP="00182C8B">
      <w:pPr>
        <w:pStyle w:val="ListParagraph"/>
        <w:numPr>
          <w:ilvl w:val="0"/>
          <w:numId w:val="3"/>
        </w:numPr>
        <w:rPr>
          <w:b/>
        </w:rPr>
      </w:pPr>
      <w:r w:rsidRPr="00E119C4">
        <w:rPr>
          <w:b/>
        </w:rPr>
        <w:lastRenderedPageBreak/>
        <w:t xml:space="preserve">Course </w:t>
      </w:r>
      <w:r>
        <w:rPr>
          <w:b/>
        </w:rPr>
        <w:t>w</w:t>
      </w:r>
      <w:r w:rsidRPr="00E119C4">
        <w:rPr>
          <w:b/>
        </w:rPr>
        <w:t xml:space="preserve">ork and </w:t>
      </w:r>
      <w:r>
        <w:rPr>
          <w:b/>
        </w:rPr>
        <w:t>extra</w:t>
      </w:r>
      <w:r w:rsidRPr="00E119C4">
        <w:rPr>
          <w:b/>
        </w:rPr>
        <w:t xml:space="preserve">curricular </w:t>
      </w:r>
      <w:r>
        <w:rPr>
          <w:b/>
        </w:rPr>
        <w:t xml:space="preserve">activities related to your </w:t>
      </w:r>
      <w:r w:rsidRPr="00E119C4">
        <w:rPr>
          <w:b/>
        </w:rPr>
        <w:t>area</w:t>
      </w:r>
      <w:r>
        <w:rPr>
          <w:b/>
        </w:rPr>
        <w:t xml:space="preserve"> of interest</w:t>
      </w:r>
    </w:p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7020"/>
        <w:gridCol w:w="3690"/>
      </w:tblGrid>
      <w:tr w:rsidR="00AE2979" w14:paraId="614F6548" w14:textId="77777777" w:rsidTr="00620B07">
        <w:trPr>
          <w:trHeight w:val="432"/>
        </w:trPr>
        <w:tc>
          <w:tcPr>
            <w:tcW w:w="7020" w:type="dxa"/>
          </w:tcPr>
          <w:p w14:paraId="45BB4588" w14:textId="447CDC67" w:rsidR="00AE2979" w:rsidRPr="00FF1D13" w:rsidRDefault="00AE2979" w:rsidP="007551E2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FF1D13">
              <w:rPr>
                <w:b/>
                <w:bCs/>
                <w:sz w:val="28"/>
                <w:szCs w:val="28"/>
              </w:rPr>
              <w:t>Grade 11 &amp; 12 Courses</w:t>
            </w:r>
          </w:p>
        </w:tc>
        <w:tc>
          <w:tcPr>
            <w:tcW w:w="3690" w:type="dxa"/>
          </w:tcPr>
          <w:p w14:paraId="3C674859" w14:textId="606E2A3B" w:rsidR="00AE2979" w:rsidRPr="00FF1D13" w:rsidRDefault="007551E2" w:rsidP="007551E2">
            <w:pPr>
              <w:pStyle w:val="NoSpacing"/>
              <w:jc w:val="center"/>
              <w:rPr>
                <w:b/>
                <w:bCs/>
                <w:sz w:val="28"/>
                <w:szCs w:val="28"/>
              </w:rPr>
            </w:pPr>
            <w:r w:rsidRPr="00FF1D13">
              <w:rPr>
                <w:b/>
                <w:bCs/>
                <w:sz w:val="28"/>
                <w:szCs w:val="28"/>
              </w:rPr>
              <w:t>Teacher</w:t>
            </w:r>
          </w:p>
        </w:tc>
      </w:tr>
      <w:tr w:rsidR="00AE2979" w14:paraId="370B27F2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703980259"/>
            <w:placeholder>
              <w:docPart w:val="156F4542D4DC438E933168DE0A4444B5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3DED6B06" w14:textId="44CE5B50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862560048"/>
            <w:placeholder>
              <w:docPart w:val="78E886AED2704DC89703740265C130E3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582FA649" w14:textId="324EA29F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E2979" w14:paraId="2641BF93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1394316558"/>
            <w:placeholder>
              <w:docPart w:val="84C9208A213C43CF8241BCB74F21F76C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42083832" w14:textId="444DB3B9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028519876"/>
            <w:placeholder>
              <w:docPart w:val="EAFDB200228E4EA2817411A8AE393E16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5060A25E" w14:textId="45CACB92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E2979" w14:paraId="085B495C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-275244806"/>
            <w:placeholder>
              <w:docPart w:val="8039E6D8372D45B7BAC2B0372BA1C4C3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435F328F" w14:textId="365F8E32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1462775120"/>
            <w:placeholder>
              <w:docPart w:val="0A8BD514D75D4AB5B5290749C605A7ED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36236EB8" w14:textId="4CF65AA0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E2979" w14:paraId="1489FC7C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-1833819354"/>
            <w:placeholder>
              <w:docPart w:val="4F8891E7C72A4E4AA82E03BF299E3D52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311A10F6" w14:textId="53A04593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2096124571"/>
            <w:placeholder>
              <w:docPart w:val="463FCFF8F6D84F1BBD253E29F7CC0CE3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50096C3B" w14:textId="27199476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E2979" w14:paraId="74732720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-642741045"/>
            <w:placeholder>
              <w:docPart w:val="79C23FE26B3343A3AB390E7CC398B9C3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0CA7EDDA" w14:textId="5885EC8B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740795529"/>
            <w:placeholder>
              <w:docPart w:val="943228064963451D9F2F9CC83A4651A5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215C7EA4" w14:textId="24E0AB95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AE2979" w14:paraId="64EC332D" w14:textId="77777777" w:rsidTr="00620B07">
        <w:trPr>
          <w:trHeight w:val="432"/>
        </w:trPr>
        <w:sdt>
          <w:sdtPr>
            <w:rPr>
              <w:sz w:val="24"/>
              <w:szCs w:val="24"/>
            </w:rPr>
            <w:id w:val="-2031174665"/>
            <w:placeholder>
              <w:docPart w:val="09B7577A641D4D90985395ABF13D51E8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00B0F6C2" w14:textId="3098B928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24"/>
              <w:szCs w:val="24"/>
            </w:rPr>
            <w:id w:val="-227380959"/>
            <w:placeholder>
              <w:docPart w:val="799DC261B2114A978079EC8DF61AAF97"/>
            </w:placeholder>
            <w:showingPlcHdr/>
            <w:text/>
          </w:sdtPr>
          <w:sdtEndPr/>
          <w:sdtContent>
            <w:tc>
              <w:tcPr>
                <w:tcW w:w="3690" w:type="dxa"/>
              </w:tcPr>
              <w:p w14:paraId="1FF714F8" w14:textId="2C343C9B" w:rsidR="00AE2979" w:rsidRPr="00FF1D13" w:rsidRDefault="007551E2" w:rsidP="00182C8B">
                <w:pPr>
                  <w:pStyle w:val="NoSpacing"/>
                  <w:rPr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2352FFCB" w14:textId="33DDCE10" w:rsidR="007551E2" w:rsidRDefault="007551E2" w:rsidP="00FF1D13">
      <w:pPr>
        <w:pStyle w:val="NoSpacing"/>
        <w:rPr>
          <w:b/>
        </w:rPr>
      </w:pPr>
    </w:p>
    <w:p w14:paraId="5F370803" w14:textId="77777777" w:rsidR="00C429FE" w:rsidRDefault="00C429FE" w:rsidP="00FF1D13">
      <w:pPr>
        <w:pStyle w:val="NoSpacing"/>
        <w:rPr>
          <w:b/>
        </w:rPr>
      </w:pPr>
    </w:p>
    <w:tbl>
      <w:tblPr>
        <w:tblStyle w:val="TableGrid"/>
        <w:tblW w:w="10620" w:type="dxa"/>
        <w:tblInd w:w="-545" w:type="dxa"/>
        <w:tblLook w:val="04A0" w:firstRow="1" w:lastRow="0" w:firstColumn="1" w:lastColumn="0" w:noHBand="0" w:noVBand="1"/>
      </w:tblPr>
      <w:tblGrid>
        <w:gridCol w:w="7020"/>
        <w:gridCol w:w="3600"/>
      </w:tblGrid>
      <w:tr w:rsidR="007551E2" w14:paraId="0501D3E1" w14:textId="77777777" w:rsidTr="00FF1D13">
        <w:trPr>
          <w:trHeight w:val="432"/>
        </w:trPr>
        <w:tc>
          <w:tcPr>
            <w:tcW w:w="7020" w:type="dxa"/>
          </w:tcPr>
          <w:p w14:paraId="5459BADB" w14:textId="7564D7CF" w:rsidR="007551E2" w:rsidRPr="00FF1D13" w:rsidRDefault="007551E2" w:rsidP="007551E2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F1D13">
              <w:rPr>
                <w:b/>
                <w:sz w:val="28"/>
                <w:szCs w:val="28"/>
              </w:rPr>
              <w:t>Extra Curricular Activities</w:t>
            </w:r>
          </w:p>
        </w:tc>
        <w:tc>
          <w:tcPr>
            <w:tcW w:w="3600" w:type="dxa"/>
          </w:tcPr>
          <w:p w14:paraId="11625920" w14:textId="39402734" w:rsidR="007551E2" w:rsidRPr="00FF1D13" w:rsidRDefault="007551E2" w:rsidP="007551E2">
            <w:pPr>
              <w:pStyle w:val="NoSpacing"/>
              <w:jc w:val="center"/>
              <w:rPr>
                <w:b/>
                <w:sz w:val="28"/>
                <w:szCs w:val="28"/>
              </w:rPr>
            </w:pPr>
            <w:r w:rsidRPr="00FF1D13">
              <w:rPr>
                <w:b/>
                <w:sz w:val="28"/>
                <w:szCs w:val="28"/>
              </w:rPr>
              <w:t>Teacher/Sponsor</w:t>
            </w:r>
          </w:p>
        </w:tc>
      </w:tr>
      <w:tr w:rsidR="007551E2" w14:paraId="5C73BF80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-895351996"/>
            <w:placeholder>
              <w:docPart w:val="D6B274C91C0E40898E0F11715CB18EF8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322A1B82" w14:textId="491C9A34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-124860925"/>
            <w:placeholder>
              <w:docPart w:val="45F20D97EF414C07925A78958A29CD80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146E099E" w14:textId="5B378430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1D999E53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-1141496952"/>
            <w:placeholder>
              <w:docPart w:val="8E0F297A304C42A2BC0224299656DB1E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5F8667D1" w14:textId="35F0CA3B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1055669610"/>
            <w:placeholder>
              <w:docPart w:val="4516EA65113B4DDCA38BECCD0831B905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4249A05B" w14:textId="35596185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44FCEFF2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1318298139"/>
            <w:placeholder>
              <w:docPart w:val="262EFB61D59A40B596AA282CA9415E00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295B92C5" w14:textId="264B4D75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-1807849096"/>
            <w:placeholder>
              <w:docPart w:val="9CC2A506C9354E5BB382E410871FE058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391A6762" w14:textId="37A5C400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4D567DA4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-1900975104"/>
            <w:placeholder>
              <w:docPart w:val="E5AF2036AFFC4F70A3AE54D438194B2C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368DEC7C" w14:textId="43E4A6C5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1575556031"/>
            <w:placeholder>
              <w:docPart w:val="36419B8D2A6C411FB08D25CEB7393A9B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7DB61527" w14:textId="643284ED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20FAAE04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-1661230184"/>
            <w:placeholder>
              <w:docPart w:val="CB02FAEDA9E2462AB2A5653BF24C4640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0A1EDBD1" w14:textId="2D720E99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-552922025"/>
            <w:placeholder>
              <w:docPart w:val="A11959BE2C4742E38E6EDA4434C834BF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5CE38F3B" w14:textId="4934AFDE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25DBDB54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906043144"/>
            <w:placeholder>
              <w:docPart w:val="0F65B8993F284E8C8880EB4DFD8A42CC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4BF2924A" w14:textId="6484F053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1135446266"/>
            <w:placeholder>
              <w:docPart w:val="3469E46055D2450FBE208ADF6138E9A3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33E2FB9F" w14:textId="268DA5A4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  <w:tr w:rsidR="007551E2" w14:paraId="2AAD872A" w14:textId="77777777" w:rsidTr="00FF1D13">
        <w:trPr>
          <w:trHeight w:val="432"/>
        </w:trPr>
        <w:sdt>
          <w:sdtPr>
            <w:rPr>
              <w:b/>
              <w:sz w:val="24"/>
              <w:szCs w:val="24"/>
            </w:rPr>
            <w:id w:val="-1030870694"/>
            <w:placeholder>
              <w:docPart w:val="80AA89E4D81B47F1B2ED06000C28CD74"/>
            </w:placeholder>
            <w:showingPlcHdr/>
            <w:text/>
          </w:sdtPr>
          <w:sdtEndPr/>
          <w:sdtContent>
            <w:tc>
              <w:tcPr>
                <w:tcW w:w="7020" w:type="dxa"/>
              </w:tcPr>
              <w:p w14:paraId="7E79F3D0" w14:textId="59D5F569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  <w:sz w:val="24"/>
              <w:szCs w:val="24"/>
            </w:rPr>
            <w:id w:val="1354848896"/>
            <w:placeholder>
              <w:docPart w:val="4392DAE375FE46469390314500E36047"/>
            </w:placeholder>
            <w:showingPlcHdr/>
            <w:text/>
          </w:sdtPr>
          <w:sdtEndPr/>
          <w:sdtContent>
            <w:tc>
              <w:tcPr>
                <w:tcW w:w="3600" w:type="dxa"/>
              </w:tcPr>
              <w:p w14:paraId="278B6BA6" w14:textId="2123C918" w:rsidR="007551E2" w:rsidRPr="00FF1D13" w:rsidRDefault="00FF1D13" w:rsidP="00182C8B">
                <w:pPr>
                  <w:pStyle w:val="NoSpacing"/>
                  <w:rPr>
                    <w:b/>
                    <w:sz w:val="24"/>
                    <w:szCs w:val="24"/>
                  </w:rPr>
                </w:pPr>
                <w:r w:rsidRPr="00FF1D13">
                  <w:rPr>
                    <w:rStyle w:val="PlaceholderText"/>
                    <w:sz w:val="24"/>
                    <w:szCs w:val="24"/>
                  </w:rPr>
                  <w:t>Click or tap here to enter text.</w:t>
                </w:r>
              </w:p>
            </w:tc>
          </w:sdtContent>
        </w:sdt>
      </w:tr>
    </w:tbl>
    <w:p w14:paraId="791CFE6B" w14:textId="77777777" w:rsidR="00182C8B" w:rsidRDefault="00182C8B" w:rsidP="00182C8B">
      <w:pPr>
        <w:pStyle w:val="NoSpacing"/>
      </w:pPr>
    </w:p>
    <w:p w14:paraId="68594D93" w14:textId="77777777" w:rsidR="00182C8B" w:rsidRDefault="00182C8B" w:rsidP="00182C8B">
      <w:pPr>
        <w:pStyle w:val="NoSpacing"/>
        <w:rPr>
          <w:b/>
        </w:rPr>
      </w:pPr>
    </w:p>
    <w:p w14:paraId="4501E03C" w14:textId="77777777" w:rsidR="00182C8B" w:rsidRPr="0061417C" w:rsidRDefault="00182C8B" w:rsidP="00182C8B">
      <w:pPr>
        <w:pStyle w:val="NoSpacing"/>
        <w:numPr>
          <w:ilvl w:val="0"/>
          <w:numId w:val="3"/>
        </w:numPr>
        <w:rPr>
          <w:b/>
        </w:rPr>
      </w:pPr>
      <w:r w:rsidRPr="0061417C">
        <w:rPr>
          <w:b/>
        </w:rPr>
        <w:t>Evidence of Achievement</w:t>
      </w:r>
    </w:p>
    <w:p w14:paraId="740443D9" w14:textId="77777777" w:rsidR="00182C8B" w:rsidRDefault="00182C8B" w:rsidP="00182C8B">
      <w:pPr>
        <w:pStyle w:val="NoSpacing"/>
      </w:pPr>
    </w:p>
    <w:p w14:paraId="103E180F" w14:textId="509C8E96" w:rsidR="0080415E" w:rsidRPr="00620B07" w:rsidRDefault="00182C8B" w:rsidP="00CA58A0">
      <w:pPr>
        <w:pStyle w:val="NoSpacing"/>
        <w:jc w:val="both"/>
        <w:rPr>
          <w:b/>
          <w:bCs/>
        </w:rPr>
      </w:pPr>
      <w:r>
        <w:lastRenderedPageBreak/>
        <w:t xml:space="preserve">This application requires that you provide evidence of outstanding achievement in your chosen area of interest.  Please </w:t>
      </w:r>
      <w:r w:rsidR="00A5716E">
        <w:t>write a</w:t>
      </w:r>
      <w:r>
        <w:t xml:space="preserve"> statement that describes your achievements. </w:t>
      </w:r>
      <w:r w:rsidR="0080415E" w:rsidRPr="00620B07">
        <w:rPr>
          <w:b/>
          <w:bCs/>
        </w:rPr>
        <w:t xml:space="preserve">Please limit your statement to 500 words. </w:t>
      </w:r>
      <w:r w:rsidR="0080415E" w:rsidRPr="00620B07">
        <w:rPr>
          <w:b/>
          <w:bCs/>
          <w:highlight w:val="yellow"/>
        </w:rPr>
        <w:t xml:space="preserve">Anything over 500 words will not be </w:t>
      </w:r>
      <w:r w:rsidR="00620B07" w:rsidRPr="00620B07">
        <w:rPr>
          <w:b/>
          <w:bCs/>
          <w:highlight w:val="yellow"/>
        </w:rPr>
        <w:t>tak</w:t>
      </w:r>
      <w:r w:rsidR="003052A7">
        <w:rPr>
          <w:b/>
          <w:bCs/>
          <w:highlight w:val="yellow"/>
        </w:rPr>
        <w:t>en</w:t>
      </w:r>
      <w:r w:rsidR="00620B07" w:rsidRPr="00620B07">
        <w:rPr>
          <w:b/>
          <w:bCs/>
          <w:highlight w:val="yellow"/>
        </w:rPr>
        <w:t xml:space="preserve"> into consideration when selecting recipients.</w:t>
      </w:r>
    </w:p>
    <w:p w14:paraId="76186AA3" w14:textId="21BFD7AB" w:rsidR="0080415E" w:rsidRDefault="0080415E" w:rsidP="00CA58A0">
      <w:pPr>
        <w:pStyle w:val="NoSpacing"/>
        <w:jc w:val="both"/>
      </w:pPr>
    </w:p>
    <w:sdt>
      <w:sdtPr>
        <w:id w:val="952601732"/>
        <w:placeholder>
          <w:docPart w:val="276A80764CCD4F14A2A256B82D8BB2AE"/>
        </w:placeholder>
        <w:showingPlcHdr/>
      </w:sdtPr>
      <w:sdtEndPr/>
      <w:sdtContent>
        <w:p w14:paraId="57C176B0" w14:textId="79652F9F" w:rsidR="0080415E" w:rsidRDefault="00620B07" w:rsidP="00CA58A0">
          <w:pPr>
            <w:pStyle w:val="NoSpacing"/>
            <w:jc w:val="both"/>
          </w:pPr>
          <w:r w:rsidRPr="00771F44">
            <w:rPr>
              <w:rStyle w:val="PlaceholderText"/>
            </w:rPr>
            <w:t>Click or tap here to enter text.</w:t>
          </w:r>
        </w:p>
      </w:sdtContent>
    </w:sdt>
    <w:p w14:paraId="364F537A" w14:textId="77777777" w:rsidR="00CA58A0" w:rsidRDefault="00CA58A0" w:rsidP="005916D4">
      <w:pPr>
        <w:pStyle w:val="NoSpacing"/>
      </w:pPr>
    </w:p>
    <w:p w14:paraId="6DE311BF" w14:textId="77777777" w:rsidR="00C429FE" w:rsidRDefault="00C429FE" w:rsidP="005916D4">
      <w:pPr>
        <w:pStyle w:val="NoSpacing"/>
      </w:pPr>
    </w:p>
    <w:p w14:paraId="7A799411" w14:textId="5D3B50E0" w:rsidR="0080415E" w:rsidRDefault="00182C8B" w:rsidP="005916D4">
      <w:pPr>
        <w:pStyle w:val="NoSpacing"/>
      </w:pPr>
      <w:r>
        <w:t>Applicant Signature</w:t>
      </w:r>
      <w:r w:rsidR="00A5716E">
        <w:t>/Name</w:t>
      </w:r>
      <w:r w:rsidR="00231909">
        <w:t xml:space="preserve"> (type your name)</w:t>
      </w:r>
      <w:r w:rsidR="0080415E">
        <w:t xml:space="preserve">: </w:t>
      </w:r>
      <w:sdt>
        <w:sdtPr>
          <w:id w:val="1644778142"/>
          <w:placeholder>
            <w:docPart w:val="4E2DA8A392F0482793AF8871A97AB33E"/>
          </w:placeholder>
          <w:showingPlcHdr/>
          <w:text/>
        </w:sdtPr>
        <w:sdtEndPr/>
        <w:sdtContent>
          <w:r w:rsidR="0080415E" w:rsidRPr="00771F44">
            <w:rPr>
              <w:rStyle w:val="PlaceholderText"/>
            </w:rPr>
            <w:t>Click or tap here to enter text.</w:t>
          </w:r>
        </w:sdtContent>
      </w:sdt>
      <w:r>
        <w:tab/>
      </w:r>
      <w:r>
        <w:tab/>
      </w:r>
      <w:r>
        <w:tab/>
      </w:r>
    </w:p>
    <w:p w14:paraId="1B98DCAE" w14:textId="2BBDD414" w:rsidR="00182C8B" w:rsidRPr="005916D4" w:rsidRDefault="00182C8B" w:rsidP="005916D4">
      <w:pPr>
        <w:pStyle w:val="NoSpacing"/>
      </w:pPr>
      <w:r>
        <w:t>Date</w:t>
      </w:r>
      <w:r w:rsidR="0080415E">
        <w:t xml:space="preserve">: </w:t>
      </w:r>
      <w:sdt>
        <w:sdtPr>
          <w:id w:val="669684504"/>
          <w:placeholder>
            <w:docPart w:val="919B5F2D5C444299BA5A0906039D696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0415E" w:rsidRPr="00771F44">
            <w:rPr>
              <w:rStyle w:val="PlaceholderText"/>
            </w:rPr>
            <w:t>Click or tap to enter a date.</w:t>
          </w:r>
        </w:sdtContent>
      </w:sdt>
    </w:p>
    <w:sectPr w:rsidR="00182C8B" w:rsidRPr="005916D4" w:rsidSect="00FF1D13">
      <w:headerReference w:type="default" r:id="rId11"/>
      <w:footerReference w:type="default" r:id="rId12"/>
      <w:headerReference w:type="first" r:id="rId13"/>
      <w:pgSz w:w="12240" w:h="15840"/>
      <w:pgMar w:top="432" w:right="1296" w:bottom="432" w:left="1296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1BB7A" w14:textId="77777777" w:rsidR="00887333" w:rsidRDefault="005916D4">
      <w:pPr>
        <w:spacing w:after="0" w:line="240" w:lineRule="auto"/>
      </w:pPr>
      <w:r>
        <w:separator/>
      </w:r>
    </w:p>
  </w:endnote>
  <w:endnote w:type="continuationSeparator" w:id="0">
    <w:p w14:paraId="7F4CDCFC" w14:textId="77777777" w:rsidR="00887333" w:rsidRDefault="005916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5291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6FDA2E" w14:textId="744FFCC5" w:rsidR="00FF043E" w:rsidRDefault="00182C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0A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20010" w14:textId="77777777" w:rsidR="00FF043E" w:rsidRDefault="00305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E9B85" w14:textId="77777777" w:rsidR="00887333" w:rsidRDefault="005916D4">
      <w:pPr>
        <w:spacing w:after="0" w:line="240" w:lineRule="auto"/>
      </w:pPr>
      <w:r>
        <w:separator/>
      </w:r>
    </w:p>
  </w:footnote>
  <w:footnote w:type="continuationSeparator" w:id="0">
    <w:p w14:paraId="07024C50" w14:textId="77777777" w:rsidR="00887333" w:rsidRDefault="005916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1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702"/>
      <w:gridCol w:w="4678"/>
      <w:gridCol w:w="4111"/>
    </w:tblGrid>
    <w:tr w:rsidR="00B10683" w14:paraId="2FFBEEEC" w14:textId="77777777" w:rsidTr="0010784A">
      <w:tc>
        <w:tcPr>
          <w:tcW w:w="1702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97F9660" w14:textId="77777777" w:rsidR="00B10683" w:rsidRDefault="003052A7" w:rsidP="0010784A">
          <w:pPr>
            <w:pStyle w:val="Header"/>
          </w:pP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EB8C0A3" w14:textId="77777777" w:rsidR="00B10683" w:rsidRPr="00B10683" w:rsidRDefault="003052A7" w:rsidP="00B10683">
          <w:pPr>
            <w:pStyle w:val="Heading2"/>
          </w:pPr>
        </w:p>
      </w:tc>
      <w:tc>
        <w:tcPr>
          <w:tcW w:w="4111" w:type="dxa"/>
          <w:tcBorders>
            <w:top w:val="nil"/>
            <w:left w:val="nil"/>
            <w:bottom w:val="nil"/>
            <w:right w:val="nil"/>
          </w:tcBorders>
        </w:tcPr>
        <w:p w14:paraId="60C2E5EF" w14:textId="77777777" w:rsidR="00B10683" w:rsidRPr="00701F14" w:rsidRDefault="003052A7" w:rsidP="0010784A">
          <w:pPr>
            <w:spacing w:after="0" w:line="240" w:lineRule="auto"/>
            <w:rPr>
              <w:rFonts w:ascii="Arial Narrow" w:hAnsi="Arial Narrow"/>
              <w:b/>
              <w:bCs/>
              <w:sz w:val="28"/>
              <w:szCs w:val="28"/>
            </w:rPr>
          </w:pPr>
        </w:p>
      </w:tc>
    </w:tr>
  </w:tbl>
  <w:p w14:paraId="6F099931" w14:textId="77777777" w:rsidR="008740B5" w:rsidRDefault="003052A7" w:rsidP="00B106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91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702"/>
      <w:gridCol w:w="4678"/>
      <w:gridCol w:w="4111"/>
    </w:tblGrid>
    <w:tr w:rsidR="00ED75A6" w14:paraId="027F9450" w14:textId="77777777" w:rsidTr="0010784A">
      <w:tc>
        <w:tcPr>
          <w:tcW w:w="1702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BA523F3" w14:textId="77777777" w:rsidR="00ED75A6" w:rsidRDefault="00182C8B" w:rsidP="0010784A">
          <w:pPr>
            <w:pStyle w:val="Header"/>
          </w:pPr>
          <w:r>
            <w:rPr>
              <w:noProof/>
              <w:color w:val="1F497D"/>
              <w:lang w:val="en-US" w:eastAsia="en-US"/>
            </w:rPr>
            <w:drawing>
              <wp:inline distT="0" distB="0" distL="0" distR="0" wp14:anchorId="1851D362" wp14:editId="16271E9C">
                <wp:extent cx="752475" cy="727111"/>
                <wp:effectExtent l="0" t="0" r="0" b="0"/>
                <wp:docPr id="1" name="Picture 1" descr="Sunshine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unshine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261" cy="7307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960F053" w14:textId="77777777" w:rsidR="00ED75A6" w:rsidRPr="00701F14" w:rsidRDefault="00182C8B" w:rsidP="0010784A">
          <w:pPr>
            <w:spacing w:after="0" w:line="240" w:lineRule="auto"/>
            <w:jc w:val="center"/>
            <w:rPr>
              <w:rFonts w:ascii="Arial Narrow" w:hAnsi="Arial Narrow"/>
              <w:b/>
              <w:bCs/>
              <w:sz w:val="28"/>
              <w:szCs w:val="28"/>
            </w:rPr>
          </w:pPr>
          <w:r>
            <w:rPr>
              <w:rFonts w:ascii="Arial Narrow" w:hAnsi="Arial Narrow"/>
              <w:b/>
              <w:bCs/>
              <w:sz w:val="28"/>
              <w:szCs w:val="28"/>
            </w:rPr>
            <w:t>Ministry of Education</w:t>
          </w:r>
        </w:p>
        <w:p w14:paraId="16F09232" w14:textId="77777777" w:rsidR="00ED75A6" w:rsidRDefault="00182C8B" w:rsidP="0010784A">
          <w:pPr>
            <w:pStyle w:val="Heading2"/>
            <w:rPr>
              <w:rFonts w:ascii="Arial Narrow" w:hAnsi="Arial Narrow"/>
              <w:sz w:val="27"/>
              <w:szCs w:val="27"/>
            </w:rPr>
          </w:pPr>
          <w:r>
            <w:rPr>
              <w:rFonts w:ascii="Arial Narrow" w:hAnsi="Arial Narrow"/>
              <w:sz w:val="27"/>
              <w:szCs w:val="27"/>
            </w:rPr>
            <w:t>District/Authority Scholarship</w:t>
          </w:r>
        </w:p>
        <w:p w14:paraId="26254D53" w14:textId="77777777" w:rsidR="00ED75A6" w:rsidRPr="00B10683" w:rsidRDefault="00182C8B" w:rsidP="0010784A">
          <w:pPr>
            <w:pStyle w:val="Heading2"/>
          </w:pPr>
          <w:r>
            <w:rPr>
              <w:rFonts w:ascii="Arial Narrow" w:hAnsi="Arial Narrow"/>
              <w:sz w:val="27"/>
              <w:szCs w:val="27"/>
            </w:rPr>
            <w:t>Application Package</w:t>
          </w:r>
        </w:p>
      </w:tc>
      <w:tc>
        <w:tcPr>
          <w:tcW w:w="4111" w:type="dxa"/>
          <w:tcBorders>
            <w:top w:val="nil"/>
            <w:left w:val="nil"/>
            <w:bottom w:val="nil"/>
            <w:right w:val="nil"/>
          </w:tcBorders>
        </w:tcPr>
        <w:p w14:paraId="001435BC" w14:textId="77777777" w:rsidR="00ED75A6" w:rsidRPr="005D05CD" w:rsidRDefault="00182C8B" w:rsidP="0010784A">
          <w:pPr>
            <w:spacing w:after="0" w:line="240" w:lineRule="auto"/>
            <w:rPr>
              <w:rFonts w:cs="Calibri"/>
              <w:sz w:val="20"/>
            </w:rPr>
          </w:pPr>
          <w:r w:rsidRPr="005D05CD">
            <w:rPr>
              <w:rFonts w:cs="Calibri"/>
              <w:sz w:val="20"/>
            </w:rPr>
            <w:sym w:font="Wingdings" w:char="F03A"/>
          </w:r>
          <w:r w:rsidRPr="005D05CD">
            <w:rPr>
              <w:rFonts w:cs="Calibri"/>
              <w:sz w:val="20"/>
            </w:rPr>
            <w:t xml:space="preserve">   </w:t>
          </w:r>
          <w:hyperlink r:id="rId3" w:history="1">
            <w:r w:rsidRPr="005D05CD">
              <w:rPr>
                <w:rStyle w:val="Hyperlink"/>
                <w:rFonts w:cs="Calibri"/>
                <w:sz w:val="20"/>
              </w:rPr>
              <w:t>www.gov.bc.ca/scholarshipsprogram</w:t>
            </w:r>
          </w:hyperlink>
          <w:r w:rsidRPr="005D05CD">
            <w:rPr>
              <w:rFonts w:cs="Calibri"/>
              <w:sz w:val="20"/>
            </w:rPr>
            <w:t xml:space="preserve"> </w:t>
          </w:r>
        </w:p>
        <w:p w14:paraId="225E12D7" w14:textId="77777777" w:rsidR="00ED75A6" w:rsidRPr="005D05CD" w:rsidRDefault="00182C8B" w:rsidP="0010784A">
          <w:pPr>
            <w:spacing w:after="0" w:line="240" w:lineRule="auto"/>
            <w:rPr>
              <w:rFonts w:cs="Calibri"/>
              <w:sz w:val="20"/>
            </w:rPr>
          </w:pPr>
          <w:r w:rsidRPr="005D05CD">
            <w:rPr>
              <w:rFonts w:cs="Calibri"/>
              <w:sz w:val="20"/>
            </w:rPr>
            <w:sym w:font="Wingdings" w:char="F02A"/>
          </w:r>
          <w:r w:rsidRPr="005D05CD">
            <w:rPr>
              <w:rFonts w:cs="Calibri"/>
              <w:sz w:val="20"/>
            </w:rPr>
            <w:t xml:space="preserve">  </w:t>
          </w:r>
          <w:hyperlink r:id="rId4" w:history="1">
            <w:r w:rsidRPr="005D05CD">
              <w:rPr>
                <w:rStyle w:val="Hyperlink"/>
                <w:rFonts w:cs="Calibri"/>
                <w:sz w:val="20"/>
              </w:rPr>
              <w:t>Scholarships@gov.bc.ca</w:t>
            </w:r>
          </w:hyperlink>
        </w:p>
        <w:p w14:paraId="0E0575A9" w14:textId="77777777" w:rsidR="00ED75A6" w:rsidRPr="00701F14" w:rsidRDefault="00182C8B" w:rsidP="0010784A">
          <w:pPr>
            <w:spacing w:after="0" w:line="240" w:lineRule="auto"/>
            <w:rPr>
              <w:rFonts w:ascii="Arial Narrow" w:hAnsi="Arial Narrow"/>
              <w:b/>
              <w:bCs/>
              <w:sz w:val="28"/>
              <w:szCs w:val="28"/>
            </w:rPr>
          </w:pPr>
          <w:r w:rsidRPr="005D05CD">
            <w:rPr>
              <w:rFonts w:cs="Calibri"/>
              <w:sz w:val="20"/>
            </w:rPr>
            <w:sym w:font="Wingdings" w:char="F028"/>
          </w:r>
          <w:r w:rsidRPr="005D05CD">
            <w:rPr>
              <w:rFonts w:cs="Calibri"/>
              <w:sz w:val="20"/>
            </w:rPr>
            <w:t xml:space="preserve">  250-356-2443</w:t>
          </w:r>
        </w:p>
      </w:tc>
    </w:tr>
  </w:tbl>
  <w:p w14:paraId="73697236" w14:textId="77777777" w:rsidR="00ED75A6" w:rsidRDefault="00305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514CB"/>
    <w:multiLevelType w:val="hybridMultilevel"/>
    <w:tmpl w:val="9F58939E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E537CE"/>
    <w:multiLevelType w:val="hybridMultilevel"/>
    <w:tmpl w:val="10C6CF18"/>
    <w:lvl w:ilvl="0" w:tplc="70AAC4C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BF4223"/>
    <w:multiLevelType w:val="hybridMultilevel"/>
    <w:tmpl w:val="B9405FE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828F8"/>
    <w:multiLevelType w:val="hybridMultilevel"/>
    <w:tmpl w:val="DF36C1D6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zQ4j5+182fKyUNyyOEfsr4gi0LXHIB5PCZR6dm2Mk5nmUuFx+8BeQ2CApWbZlxVTsMoALSGnYPI91e+AB4TviA==" w:salt="WaKarKCJFXUXyiBqALa4gw==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ysLAEUhYWZsZGlko6SsGpxcWZ+XkgBUa1ALCdCnMsAAAA"/>
  </w:docVars>
  <w:rsids>
    <w:rsidRoot w:val="00182C8B"/>
    <w:rsid w:val="0005180E"/>
    <w:rsid w:val="00110C7F"/>
    <w:rsid w:val="0013461A"/>
    <w:rsid w:val="00182C8B"/>
    <w:rsid w:val="00187349"/>
    <w:rsid w:val="001E7BBB"/>
    <w:rsid w:val="002234DA"/>
    <w:rsid w:val="00231909"/>
    <w:rsid w:val="00270A5C"/>
    <w:rsid w:val="003052A7"/>
    <w:rsid w:val="00327956"/>
    <w:rsid w:val="00401BA2"/>
    <w:rsid w:val="00422E68"/>
    <w:rsid w:val="00437197"/>
    <w:rsid w:val="005916D4"/>
    <w:rsid w:val="005C2AA0"/>
    <w:rsid w:val="0061665E"/>
    <w:rsid w:val="00620B07"/>
    <w:rsid w:val="007551E2"/>
    <w:rsid w:val="0080415E"/>
    <w:rsid w:val="00887333"/>
    <w:rsid w:val="00A5716E"/>
    <w:rsid w:val="00A74BA1"/>
    <w:rsid w:val="00AB5D6F"/>
    <w:rsid w:val="00AE2979"/>
    <w:rsid w:val="00B661CD"/>
    <w:rsid w:val="00C16C3E"/>
    <w:rsid w:val="00C429FE"/>
    <w:rsid w:val="00CA58A0"/>
    <w:rsid w:val="00CD68F9"/>
    <w:rsid w:val="00CE02D3"/>
    <w:rsid w:val="00D77ADD"/>
    <w:rsid w:val="00D9360D"/>
    <w:rsid w:val="00DB43B9"/>
    <w:rsid w:val="00DD1873"/>
    <w:rsid w:val="00E01898"/>
    <w:rsid w:val="00ED542D"/>
    <w:rsid w:val="00F80B4E"/>
    <w:rsid w:val="00FF1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E0F80"/>
  <w15:chartTrackingRefBased/>
  <w15:docId w15:val="{4D7F01EA-B8A5-4EC0-9F3A-8105DC86A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C8B"/>
    <w:pPr>
      <w:spacing w:after="200" w:line="276" w:lineRule="auto"/>
    </w:pPr>
    <w:rPr>
      <w:rFonts w:eastAsiaTheme="minorEastAsia"/>
      <w:lang w:eastAsia="en-CA"/>
    </w:rPr>
  </w:style>
  <w:style w:type="paragraph" w:styleId="Heading2">
    <w:name w:val="heading 2"/>
    <w:basedOn w:val="Normal"/>
    <w:next w:val="Normal"/>
    <w:link w:val="Heading2Char"/>
    <w:qFormat/>
    <w:rsid w:val="00182C8B"/>
    <w:pPr>
      <w:keepNext/>
      <w:overflowPunct w:val="0"/>
      <w:autoSpaceDE w:val="0"/>
      <w:autoSpaceDN w:val="0"/>
      <w:adjustRightInd w:val="0"/>
      <w:spacing w:after="0" w:line="240" w:lineRule="auto"/>
      <w:jc w:val="center"/>
      <w:textAlignment w:val="baseline"/>
      <w:outlineLvl w:val="1"/>
    </w:pPr>
    <w:rPr>
      <w:rFonts w:ascii="Times New Roman" w:eastAsia="Times New Roman" w:hAnsi="Times New Roman" w:cs="Times New Roman"/>
      <w:b/>
      <w:bCs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82C8B"/>
    <w:rPr>
      <w:rFonts w:ascii="Times New Roman" w:eastAsia="Times New Roman" w:hAnsi="Times New Roman" w:cs="Times New Roman"/>
      <w:b/>
      <w:bCs/>
      <w:sz w:val="28"/>
      <w:szCs w:val="20"/>
      <w:lang w:val="en-US"/>
    </w:rPr>
  </w:style>
  <w:style w:type="paragraph" w:styleId="NoSpacing">
    <w:name w:val="No Spacing"/>
    <w:uiPriority w:val="1"/>
    <w:qFormat/>
    <w:rsid w:val="00182C8B"/>
    <w:pPr>
      <w:spacing w:after="0" w:line="240" w:lineRule="auto"/>
    </w:pPr>
    <w:rPr>
      <w:rFonts w:eastAsiaTheme="minorEastAsia"/>
      <w:lang w:eastAsia="en-CA"/>
    </w:rPr>
  </w:style>
  <w:style w:type="paragraph" w:styleId="ListParagraph">
    <w:name w:val="List Paragraph"/>
    <w:basedOn w:val="Normal"/>
    <w:uiPriority w:val="34"/>
    <w:qFormat/>
    <w:rsid w:val="00182C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82C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82C8B"/>
    <w:rPr>
      <w:rFonts w:eastAsiaTheme="minorEastAsia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182C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C8B"/>
    <w:rPr>
      <w:rFonts w:eastAsiaTheme="minorEastAsia"/>
      <w:lang w:eastAsia="en-CA"/>
    </w:rPr>
  </w:style>
  <w:style w:type="character" w:styleId="Hyperlink">
    <w:name w:val="Hyperlink"/>
    <w:rsid w:val="00182C8B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E02D3"/>
    <w:rPr>
      <w:color w:val="808080"/>
    </w:rPr>
  </w:style>
  <w:style w:type="table" w:styleId="TableGrid">
    <w:name w:val="Table Grid"/>
    <w:basedOn w:val="TableNormal"/>
    <w:uiPriority w:val="39"/>
    <w:rsid w:val="00AE2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gov.bc.ca/scholarshipsprogram" TargetMode="External"/><Relationship Id="rId2" Type="http://schemas.openxmlformats.org/officeDocument/2006/relationships/image" Target="cid:image003.jpg@01CC7391.BC8337B0" TargetMode="External"/><Relationship Id="rId1" Type="http://schemas.openxmlformats.org/officeDocument/2006/relationships/image" Target="media/image1.jpeg"/><Relationship Id="rId4" Type="http://schemas.openxmlformats.org/officeDocument/2006/relationships/hyperlink" Target="mailto:Scholarships@gov.bc.c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35DB6DD3E2445F99AD5EF9B0A4F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0B743-9BF6-482F-B93A-598FE139BC58}"/>
      </w:docPartPr>
      <w:docPartBody>
        <w:p w:rsidR="00E86536" w:rsidRDefault="008151B0" w:rsidP="008151B0">
          <w:pPr>
            <w:pStyle w:val="4335DB6DD3E2445F99AD5EF9B0A4F357"/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2269B0C521946DC80B018EFC20F8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1F54A-C377-440C-9CC4-317E59CE301E}"/>
      </w:docPartPr>
      <w:docPartBody>
        <w:p w:rsidR="00E86536" w:rsidRDefault="008151B0" w:rsidP="008151B0">
          <w:pPr>
            <w:pStyle w:val="82269B0C521946DC80B018EFC20F8E84"/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3681F6DAF2A41F68C40788F0464C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5AF23-FB80-4177-A41F-E60AEDCFB489}"/>
      </w:docPartPr>
      <w:docPartBody>
        <w:p w:rsidR="00E86536" w:rsidRDefault="008151B0" w:rsidP="008151B0">
          <w:pPr>
            <w:pStyle w:val="73681F6DAF2A41F68C40788F0464C805"/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B0FC030EC08642C0B16D4445966272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2EB21-030E-44CD-AE94-8F3C29D26D5A}"/>
      </w:docPartPr>
      <w:docPartBody>
        <w:p w:rsidR="00E86536" w:rsidRDefault="008151B0" w:rsidP="008151B0">
          <w:pPr>
            <w:pStyle w:val="B0FC030EC08642C0B16D4445966272B2"/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7D9839FF4AA44D0BA6CBFEABAFFD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45B97-6313-4D55-A0E2-801B51260AFF}"/>
      </w:docPartPr>
      <w:docPartBody>
        <w:p w:rsidR="00E86536" w:rsidRDefault="008151B0" w:rsidP="008151B0">
          <w:pPr>
            <w:pStyle w:val="77D9839FF4AA44D0BA6CBFEABAFFDD99"/>
          </w:pPr>
          <w:r w:rsidRPr="00C429FE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56F4542D4DC438E933168DE0A444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DFB2F8-F5FD-43D2-9A46-2A5086A25D4C}"/>
      </w:docPartPr>
      <w:docPartBody>
        <w:p w:rsidR="00E86536" w:rsidRDefault="008151B0" w:rsidP="008151B0">
          <w:pPr>
            <w:pStyle w:val="156F4542D4DC438E933168DE0A4444B5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8E886AED2704DC89703740265C130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7D7AF-379C-4629-B97A-703AE2811D39}"/>
      </w:docPartPr>
      <w:docPartBody>
        <w:p w:rsidR="00E86536" w:rsidRDefault="008151B0" w:rsidP="008151B0">
          <w:pPr>
            <w:pStyle w:val="78E886AED2704DC89703740265C130E3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4C9208A213C43CF8241BCB74F21F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41AA-AADC-4080-8F38-7E303769B91C}"/>
      </w:docPartPr>
      <w:docPartBody>
        <w:p w:rsidR="00E86536" w:rsidRDefault="008151B0" w:rsidP="008151B0">
          <w:pPr>
            <w:pStyle w:val="84C9208A213C43CF8241BCB74F21F76C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AFDB200228E4EA2817411A8AE393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BBF1C-8D74-4F8F-804C-CE7D580AA565}"/>
      </w:docPartPr>
      <w:docPartBody>
        <w:p w:rsidR="00E86536" w:rsidRDefault="008151B0" w:rsidP="008151B0">
          <w:pPr>
            <w:pStyle w:val="EAFDB200228E4EA2817411A8AE393E16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039E6D8372D45B7BAC2B0372BA1C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87BC3-DD44-4C7B-9AA4-321B9F8A06B5}"/>
      </w:docPartPr>
      <w:docPartBody>
        <w:p w:rsidR="00E86536" w:rsidRDefault="008151B0" w:rsidP="008151B0">
          <w:pPr>
            <w:pStyle w:val="8039E6D8372D45B7BAC2B0372BA1C4C3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A8BD514D75D4AB5B5290749C605A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69F35-B575-411D-9512-0714F3D940D4}"/>
      </w:docPartPr>
      <w:docPartBody>
        <w:p w:rsidR="00E86536" w:rsidRDefault="008151B0" w:rsidP="008151B0">
          <w:pPr>
            <w:pStyle w:val="0A8BD514D75D4AB5B5290749C605A7ED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F8891E7C72A4E4AA82E03BF299E3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ECBCE6-8A8E-44B2-8D9A-B9A1B7EC0A13}"/>
      </w:docPartPr>
      <w:docPartBody>
        <w:p w:rsidR="00E86536" w:rsidRDefault="008151B0" w:rsidP="008151B0">
          <w:pPr>
            <w:pStyle w:val="4F8891E7C72A4E4AA82E03BF299E3D52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63FCFF8F6D84F1BBD253E29F7CC0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9AD6-83C7-42CB-9A17-169F17274AED}"/>
      </w:docPartPr>
      <w:docPartBody>
        <w:p w:rsidR="00E86536" w:rsidRDefault="008151B0" w:rsidP="008151B0">
          <w:pPr>
            <w:pStyle w:val="463FCFF8F6D84F1BBD253E29F7CC0CE3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9C23FE26B3343A3AB390E7CC398B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5920C-7ABC-4359-BD24-6392B4072340}"/>
      </w:docPartPr>
      <w:docPartBody>
        <w:p w:rsidR="00E86536" w:rsidRDefault="008151B0" w:rsidP="008151B0">
          <w:pPr>
            <w:pStyle w:val="79C23FE26B3343A3AB390E7CC398B9C3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43228064963451D9F2F9CC83A465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3FF98-0A06-47C2-9FD1-78A9F38E1268}"/>
      </w:docPartPr>
      <w:docPartBody>
        <w:p w:rsidR="00E86536" w:rsidRDefault="008151B0" w:rsidP="008151B0">
          <w:pPr>
            <w:pStyle w:val="943228064963451D9F2F9CC83A4651A5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9B7577A641D4D90985395ABF13D5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82C5B-AEA6-4959-946F-F7A95F214F02}"/>
      </w:docPartPr>
      <w:docPartBody>
        <w:p w:rsidR="00E86536" w:rsidRDefault="008151B0" w:rsidP="008151B0">
          <w:pPr>
            <w:pStyle w:val="09B7577A641D4D90985395ABF13D51E8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799DC261B2114A978079EC8DF61AA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8B6DC-AC7E-422F-B89B-691BB8868ADF}"/>
      </w:docPartPr>
      <w:docPartBody>
        <w:p w:rsidR="00E86536" w:rsidRDefault="008151B0" w:rsidP="008151B0">
          <w:pPr>
            <w:pStyle w:val="799DC261B2114A978079EC8DF61AAF97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D6B274C91C0E40898E0F11715CB18E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0429D-A787-441C-92AD-0D700268B64F}"/>
      </w:docPartPr>
      <w:docPartBody>
        <w:p w:rsidR="00E86536" w:rsidRDefault="008151B0" w:rsidP="008151B0">
          <w:pPr>
            <w:pStyle w:val="D6B274C91C0E40898E0F11715CB18EF8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5F20D97EF414C07925A78958A29C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81BBF-FC84-4593-830F-A73A855BAF26}"/>
      </w:docPartPr>
      <w:docPartBody>
        <w:p w:rsidR="00E86536" w:rsidRDefault="008151B0" w:rsidP="008151B0">
          <w:pPr>
            <w:pStyle w:val="45F20D97EF414C07925A78958A29CD80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E0F297A304C42A2BC0224299656D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37924-EE5F-4ACF-8A3F-9224DCC65D9E}"/>
      </w:docPartPr>
      <w:docPartBody>
        <w:p w:rsidR="00E86536" w:rsidRDefault="008151B0" w:rsidP="008151B0">
          <w:pPr>
            <w:pStyle w:val="8E0F297A304C42A2BC0224299656DB1E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516EA65113B4DDCA38BECCD0831B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595FF-F5C5-45CD-A401-BED8E224F72B}"/>
      </w:docPartPr>
      <w:docPartBody>
        <w:p w:rsidR="00E86536" w:rsidRDefault="008151B0" w:rsidP="008151B0">
          <w:pPr>
            <w:pStyle w:val="4516EA65113B4DDCA38BECCD0831B905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262EFB61D59A40B596AA282CA9415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201FA-4A8F-425E-8B39-2E7582B00544}"/>
      </w:docPartPr>
      <w:docPartBody>
        <w:p w:rsidR="00E86536" w:rsidRDefault="008151B0" w:rsidP="008151B0">
          <w:pPr>
            <w:pStyle w:val="262EFB61D59A40B596AA282CA9415E00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9CC2A506C9354E5BB382E410871F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699E8-9EC4-4E10-BE1D-B4F1FE72BDF2}"/>
      </w:docPartPr>
      <w:docPartBody>
        <w:p w:rsidR="00E86536" w:rsidRDefault="008151B0" w:rsidP="008151B0">
          <w:pPr>
            <w:pStyle w:val="9CC2A506C9354E5BB382E410871FE058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E5AF2036AFFC4F70A3AE54D438194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92DA8-D933-4848-9E3C-1EAC9415CE79}"/>
      </w:docPartPr>
      <w:docPartBody>
        <w:p w:rsidR="00E86536" w:rsidRDefault="008151B0" w:rsidP="008151B0">
          <w:pPr>
            <w:pStyle w:val="E5AF2036AFFC4F70A3AE54D438194B2C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6419B8D2A6C411FB08D25CEB7393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0C8F1-903C-4877-9E11-CB3434878EF4}"/>
      </w:docPartPr>
      <w:docPartBody>
        <w:p w:rsidR="00E86536" w:rsidRDefault="008151B0" w:rsidP="008151B0">
          <w:pPr>
            <w:pStyle w:val="36419B8D2A6C411FB08D25CEB7393A9B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CB02FAEDA9E2462AB2A5653BF24C4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2C0B1-70CE-4A6E-A71E-BE8F10EB48DD}"/>
      </w:docPartPr>
      <w:docPartBody>
        <w:p w:rsidR="00E86536" w:rsidRDefault="008151B0" w:rsidP="008151B0">
          <w:pPr>
            <w:pStyle w:val="CB02FAEDA9E2462AB2A5653BF24C4640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11959BE2C4742E38E6EDA4434C834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2EAD6-8875-48DE-920F-AAFC8D6738D7}"/>
      </w:docPartPr>
      <w:docPartBody>
        <w:p w:rsidR="00E86536" w:rsidRDefault="008151B0" w:rsidP="008151B0">
          <w:pPr>
            <w:pStyle w:val="A11959BE2C4742E38E6EDA4434C834BF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F65B8993F284E8C8880EB4DFD8A4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77B9F7-13FE-44BF-BDD3-4FE8E7302416}"/>
      </w:docPartPr>
      <w:docPartBody>
        <w:p w:rsidR="00E86536" w:rsidRDefault="008151B0" w:rsidP="008151B0">
          <w:pPr>
            <w:pStyle w:val="0F65B8993F284E8C8880EB4DFD8A42CC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3469E46055D2450FBE208ADF6138E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895FB-6179-4972-8D55-66870B542EAC}"/>
      </w:docPartPr>
      <w:docPartBody>
        <w:p w:rsidR="00E86536" w:rsidRDefault="008151B0" w:rsidP="008151B0">
          <w:pPr>
            <w:pStyle w:val="3469E46055D2450FBE208ADF6138E9A3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80AA89E4D81B47F1B2ED06000C28C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93E8A-7A77-4F0D-BBF5-75A71A9AC1A7}"/>
      </w:docPartPr>
      <w:docPartBody>
        <w:p w:rsidR="00E86536" w:rsidRDefault="008151B0" w:rsidP="008151B0">
          <w:pPr>
            <w:pStyle w:val="80AA89E4D81B47F1B2ED06000C28CD74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4392DAE375FE46469390314500E36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FE0E5-96C8-4401-B8A4-C114AC7D1092}"/>
      </w:docPartPr>
      <w:docPartBody>
        <w:p w:rsidR="00E86536" w:rsidRDefault="008151B0" w:rsidP="008151B0">
          <w:pPr>
            <w:pStyle w:val="4392DAE375FE46469390314500E36047"/>
          </w:pPr>
          <w:r w:rsidRPr="00FF1D13">
            <w:rPr>
              <w:rStyle w:val="PlaceholderText"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150D0E03A2A40B1AFDF609FE5967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556EC-AD3E-4559-AE6C-1FD963D0CBB0}"/>
      </w:docPartPr>
      <w:docPartBody>
        <w:p w:rsidR="00E86536" w:rsidRDefault="008151B0" w:rsidP="008151B0">
          <w:pPr>
            <w:pStyle w:val="0150D0E03A2A40B1AFDF609FE5967B4A"/>
          </w:pPr>
          <w:r w:rsidRPr="00C429FE">
            <w:rPr>
              <w:rStyle w:val="PlaceholderText"/>
              <w:sz w:val="24"/>
              <w:szCs w:val="24"/>
            </w:rPr>
            <w:t>Surname, Given Names</w:t>
          </w:r>
        </w:p>
      </w:docPartBody>
    </w:docPart>
    <w:docPart>
      <w:docPartPr>
        <w:name w:val="276A80764CCD4F14A2A256B82D8BB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471C5B-2B0F-4028-A3E9-DE59674D7D5A}"/>
      </w:docPartPr>
      <w:docPartBody>
        <w:p w:rsidR="00E86536" w:rsidRDefault="008151B0" w:rsidP="008151B0">
          <w:pPr>
            <w:pStyle w:val="276A80764CCD4F14A2A256B82D8BB2AE"/>
          </w:pPr>
          <w:r w:rsidRPr="00771F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DA8A392F0482793AF8871A97AB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0AA11-42A7-4174-A8DF-3F279E54E220}"/>
      </w:docPartPr>
      <w:docPartBody>
        <w:p w:rsidR="00E86536" w:rsidRDefault="008151B0" w:rsidP="008151B0">
          <w:pPr>
            <w:pStyle w:val="4E2DA8A392F0482793AF8871A97AB33E"/>
          </w:pPr>
          <w:r w:rsidRPr="00771F4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9B5F2D5C444299BA5A0906039D6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ADEE2-BA11-4483-8683-A8433C1DE6E8}"/>
      </w:docPartPr>
      <w:docPartBody>
        <w:p w:rsidR="007E0B98" w:rsidRDefault="008151B0" w:rsidP="008151B0">
          <w:pPr>
            <w:pStyle w:val="919B5F2D5C444299BA5A0906039D696F"/>
          </w:pPr>
          <w:r w:rsidRPr="00771F44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08131829614C3A9F9D762883F47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C29D7-88E2-4737-B1E0-DDB51E5113EE}"/>
      </w:docPartPr>
      <w:docPartBody>
        <w:p w:rsidR="007E0B98" w:rsidRDefault="008151B0" w:rsidP="008151B0">
          <w:pPr>
            <w:pStyle w:val="B208131829614C3A9F9D762883F470341"/>
          </w:pPr>
          <w:r w:rsidRPr="00771F44">
            <w:rPr>
              <w:rStyle w:val="PlaceholderText"/>
            </w:rPr>
            <w:t>Choose an item.</w:t>
          </w:r>
        </w:p>
      </w:docPartBody>
    </w:docPart>
    <w:docPart>
      <w:docPartPr>
        <w:name w:val="1931542CA3054720B30F5552B6DA8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78B4E-668A-472C-B32B-585DDACBB939}"/>
      </w:docPartPr>
      <w:docPartBody>
        <w:p w:rsidR="00000000" w:rsidRDefault="008151B0" w:rsidP="008151B0">
          <w:pPr>
            <w:pStyle w:val="1931542CA3054720B30F5552B6DA8299"/>
          </w:pPr>
          <w:r w:rsidRPr="00C429FE">
            <w:rPr>
              <w:rStyle w:val="PlaceholderText"/>
              <w:sz w:val="24"/>
              <w:szCs w:val="2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1F27"/>
    <w:rsid w:val="007E0B98"/>
    <w:rsid w:val="008151B0"/>
    <w:rsid w:val="00C4709D"/>
    <w:rsid w:val="00D91F27"/>
    <w:rsid w:val="00E8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51B0"/>
    <w:rPr>
      <w:color w:val="808080"/>
    </w:rPr>
  </w:style>
  <w:style w:type="paragraph" w:customStyle="1" w:styleId="0150D0E03A2A40B1AFDF609FE5967B4A12">
    <w:name w:val="0150D0E03A2A40B1AFDF609FE5967B4A12"/>
    <w:rsid w:val="00C4709D"/>
    <w:pPr>
      <w:spacing w:after="0" w:line="240" w:lineRule="auto"/>
    </w:pPr>
    <w:rPr>
      <w:lang w:val="en-CA" w:eastAsia="en-CA"/>
    </w:rPr>
  </w:style>
  <w:style w:type="paragraph" w:customStyle="1" w:styleId="4335DB6DD3E2445F99AD5EF9B0A4F35716">
    <w:name w:val="4335DB6DD3E2445F99AD5EF9B0A4F35716"/>
    <w:rsid w:val="00C4709D"/>
    <w:pPr>
      <w:spacing w:after="0" w:line="240" w:lineRule="auto"/>
    </w:pPr>
    <w:rPr>
      <w:lang w:val="en-CA" w:eastAsia="en-CA"/>
    </w:rPr>
  </w:style>
  <w:style w:type="paragraph" w:customStyle="1" w:styleId="82269B0C521946DC80B018EFC20F8E8416">
    <w:name w:val="82269B0C521946DC80B018EFC20F8E8416"/>
    <w:rsid w:val="00C4709D"/>
    <w:pPr>
      <w:spacing w:after="0" w:line="240" w:lineRule="auto"/>
    </w:pPr>
    <w:rPr>
      <w:lang w:val="en-CA" w:eastAsia="en-CA"/>
    </w:rPr>
  </w:style>
  <w:style w:type="paragraph" w:customStyle="1" w:styleId="73681F6DAF2A41F68C40788F0464C80516">
    <w:name w:val="73681F6DAF2A41F68C40788F0464C80516"/>
    <w:rsid w:val="00C4709D"/>
    <w:pPr>
      <w:spacing w:after="0" w:line="240" w:lineRule="auto"/>
    </w:pPr>
    <w:rPr>
      <w:lang w:val="en-CA" w:eastAsia="en-CA"/>
    </w:rPr>
  </w:style>
  <w:style w:type="paragraph" w:customStyle="1" w:styleId="B0FC030EC08642C0B16D4445966272B216">
    <w:name w:val="B0FC030EC08642C0B16D4445966272B216"/>
    <w:rsid w:val="00C4709D"/>
    <w:pPr>
      <w:spacing w:after="0" w:line="240" w:lineRule="auto"/>
    </w:pPr>
    <w:rPr>
      <w:lang w:val="en-CA" w:eastAsia="en-CA"/>
    </w:rPr>
  </w:style>
  <w:style w:type="paragraph" w:customStyle="1" w:styleId="77D9839FF4AA44D0BA6CBFEABAFFDD9916">
    <w:name w:val="77D9839FF4AA44D0BA6CBFEABAFFDD9916"/>
    <w:rsid w:val="00C4709D"/>
    <w:pPr>
      <w:spacing w:after="0" w:line="240" w:lineRule="auto"/>
    </w:pPr>
    <w:rPr>
      <w:lang w:val="en-CA" w:eastAsia="en-CA"/>
    </w:rPr>
  </w:style>
  <w:style w:type="paragraph" w:customStyle="1" w:styleId="EDBD41FC86C3493BAEA01A2290633F0216">
    <w:name w:val="EDBD41FC86C3493BAEA01A2290633F0216"/>
    <w:rsid w:val="00C4709D"/>
    <w:pPr>
      <w:spacing w:after="0" w:line="240" w:lineRule="auto"/>
    </w:pPr>
    <w:rPr>
      <w:lang w:val="en-CA" w:eastAsia="en-CA"/>
    </w:rPr>
  </w:style>
  <w:style w:type="paragraph" w:customStyle="1" w:styleId="156F4542D4DC438E933168DE0A4444B516">
    <w:name w:val="156F4542D4DC438E933168DE0A4444B516"/>
    <w:rsid w:val="00C4709D"/>
    <w:pPr>
      <w:spacing w:after="0" w:line="240" w:lineRule="auto"/>
    </w:pPr>
    <w:rPr>
      <w:lang w:val="en-CA" w:eastAsia="en-CA"/>
    </w:rPr>
  </w:style>
  <w:style w:type="paragraph" w:customStyle="1" w:styleId="78E886AED2704DC89703740265C130E316">
    <w:name w:val="78E886AED2704DC89703740265C130E316"/>
    <w:rsid w:val="00C4709D"/>
    <w:pPr>
      <w:spacing w:after="0" w:line="240" w:lineRule="auto"/>
    </w:pPr>
    <w:rPr>
      <w:lang w:val="en-CA" w:eastAsia="en-CA"/>
    </w:rPr>
  </w:style>
  <w:style w:type="paragraph" w:customStyle="1" w:styleId="84C9208A213C43CF8241BCB74F21F76C16">
    <w:name w:val="84C9208A213C43CF8241BCB74F21F76C16"/>
    <w:rsid w:val="00C4709D"/>
    <w:pPr>
      <w:spacing w:after="0" w:line="240" w:lineRule="auto"/>
    </w:pPr>
    <w:rPr>
      <w:lang w:val="en-CA" w:eastAsia="en-CA"/>
    </w:rPr>
  </w:style>
  <w:style w:type="paragraph" w:customStyle="1" w:styleId="EAFDB200228E4EA2817411A8AE393E1616">
    <w:name w:val="EAFDB200228E4EA2817411A8AE393E1616"/>
    <w:rsid w:val="00C4709D"/>
    <w:pPr>
      <w:spacing w:after="0" w:line="240" w:lineRule="auto"/>
    </w:pPr>
    <w:rPr>
      <w:lang w:val="en-CA" w:eastAsia="en-CA"/>
    </w:rPr>
  </w:style>
  <w:style w:type="paragraph" w:customStyle="1" w:styleId="8039E6D8372D45B7BAC2B0372BA1C4C316">
    <w:name w:val="8039E6D8372D45B7BAC2B0372BA1C4C316"/>
    <w:rsid w:val="00C4709D"/>
    <w:pPr>
      <w:spacing w:after="0" w:line="240" w:lineRule="auto"/>
    </w:pPr>
    <w:rPr>
      <w:lang w:val="en-CA" w:eastAsia="en-CA"/>
    </w:rPr>
  </w:style>
  <w:style w:type="paragraph" w:customStyle="1" w:styleId="0A8BD514D75D4AB5B5290749C605A7ED16">
    <w:name w:val="0A8BD514D75D4AB5B5290749C605A7ED16"/>
    <w:rsid w:val="00C4709D"/>
    <w:pPr>
      <w:spacing w:after="0" w:line="240" w:lineRule="auto"/>
    </w:pPr>
    <w:rPr>
      <w:lang w:val="en-CA" w:eastAsia="en-CA"/>
    </w:rPr>
  </w:style>
  <w:style w:type="paragraph" w:customStyle="1" w:styleId="4F8891E7C72A4E4AA82E03BF299E3D5216">
    <w:name w:val="4F8891E7C72A4E4AA82E03BF299E3D5216"/>
    <w:rsid w:val="00C4709D"/>
    <w:pPr>
      <w:spacing w:after="0" w:line="240" w:lineRule="auto"/>
    </w:pPr>
    <w:rPr>
      <w:lang w:val="en-CA" w:eastAsia="en-CA"/>
    </w:rPr>
  </w:style>
  <w:style w:type="paragraph" w:customStyle="1" w:styleId="463FCFF8F6D84F1BBD253E29F7CC0CE316">
    <w:name w:val="463FCFF8F6D84F1BBD253E29F7CC0CE316"/>
    <w:rsid w:val="00C4709D"/>
    <w:pPr>
      <w:spacing w:after="0" w:line="240" w:lineRule="auto"/>
    </w:pPr>
    <w:rPr>
      <w:lang w:val="en-CA" w:eastAsia="en-CA"/>
    </w:rPr>
  </w:style>
  <w:style w:type="paragraph" w:customStyle="1" w:styleId="79C23FE26B3343A3AB390E7CC398B9C316">
    <w:name w:val="79C23FE26B3343A3AB390E7CC398B9C316"/>
    <w:rsid w:val="00C4709D"/>
    <w:pPr>
      <w:spacing w:after="0" w:line="240" w:lineRule="auto"/>
    </w:pPr>
    <w:rPr>
      <w:lang w:val="en-CA" w:eastAsia="en-CA"/>
    </w:rPr>
  </w:style>
  <w:style w:type="paragraph" w:customStyle="1" w:styleId="943228064963451D9F2F9CC83A4651A516">
    <w:name w:val="943228064963451D9F2F9CC83A4651A516"/>
    <w:rsid w:val="00C4709D"/>
    <w:pPr>
      <w:spacing w:after="0" w:line="240" w:lineRule="auto"/>
    </w:pPr>
    <w:rPr>
      <w:lang w:val="en-CA" w:eastAsia="en-CA"/>
    </w:rPr>
  </w:style>
  <w:style w:type="paragraph" w:customStyle="1" w:styleId="09B7577A641D4D90985395ABF13D51E816">
    <w:name w:val="09B7577A641D4D90985395ABF13D51E816"/>
    <w:rsid w:val="00C4709D"/>
    <w:pPr>
      <w:spacing w:after="0" w:line="240" w:lineRule="auto"/>
    </w:pPr>
    <w:rPr>
      <w:lang w:val="en-CA" w:eastAsia="en-CA"/>
    </w:rPr>
  </w:style>
  <w:style w:type="paragraph" w:customStyle="1" w:styleId="799DC261B2114A978079EC8DF61AAF9716">
    <w:name w:val="799DC261B2114A978079EC8DF61AAF9716"/>
    <w:rsid w:val="00C4709D"/>
    <w:pPr>
      <w:spacing w:after="0" w:line="240" w:lineRule="auto"/>
    </w:pPr>
    <w:rPr>
      <w:lang w:val="en-CA" w:eastAsia="en-CA"/>
    </w:rPr>
  </w:style>
  <w:style w:type="paragraph" w:customStyle="1" w:styleId="D6B274C91C0E40898E0F11715CB18EF816">
    <w:name w:val="D6B274C91C0E40898E0F11715CB18EF816"/>
    <w:rsid w:val="00C4709D"/>
    <w:pPr>
      <w:spacing w:after="0" w:line="240" w:lineRule="auto"/>
    </w:pPr>
    <w:rPr>
      <w:lang w:val="en-CA" w:eastAsia="en-CA"/>
    </w:rPr>
  </w:style>
  <w:style w:type="paragraph" w:customStyle="1" w:styleId="45F20D97EF414C07925A78958A29CD8016">
    <w:name w:val="45F20D97EF414C07925A78958A29CD8016"/>
    <w:rsid w:val="00C4709D"/>
    <w:pPr>
      <w:spacing w:after="0" w:line="240" w:lineRule="auto"/>
    </w:pPr>
    <w:rPr>
      <w:lang w:val="en-CA" w:eastAsia="en-CA"/>
    </w:rPr>
  </w:style>
  <w:style w:type="paragraph" w:customStyle="1" w:styleId="8E0F297A304C42A2BC0224299656DB1E16">
    <w:name w:val="8E0F297A304C42A2BC0224299656DB1E16"/>
    <w:rsid w:val="00C4709D"/>
    <w:pPr>
      <w:spacing w:after="0" w:line="240" w:lineRule="auto"/>
    </w:pPr>
    <w:rPr>
      <w:lang w:val="en-CA" w:eastAsia="en-CA"/>
    </w:rPr>
  </w:style>
  <w:style w:type="paragraph" w:customStyle="1" w:styleId="4516EA65113B4DDCA38BECCD0831B90516">
    <w:name w:val="4516EA65113B4DDCA38BECCD0831B90516"/>
    <w:rsid w:val="00C4709D"/>
    <w:pPr>
      <w:spacing w:after="0" w:line="240" w:lineRule="auto"/>
    </w:pPr>
    <w:rPr>
      <w:lang w:val="en-CA" w:eastAsia="en-CA"/>
    </w:rPr>
  </w:style>
  <w:style w:type="paragraph" w:customStyle="1" w:styleId="262EFB61D59A40B596AA282CA9415E0016">
    <w:name w:val="262EFB61D59A40B596AA282CA9415E0016"/>
    <w:rsid w:val="00C4709D"/>
    <w:pPr>
      <w:spacing w:after="0" w:line="240" w:lineRule="auto"/>
    </w:pPr>
    <w:rPr>
      <w:lang w:val="en-CA" w:eastAsia="en-CA"/>
    </w:rPr>
  </w:style>
  <w:style w:type="paragraph" w:customStyle="1" w:styleId="9CC2A506C9354E5BB382E410871FE05816">
    <w:name w:val="9CC2A506C9354E5BB382E410871FE05816"/>
    <w:rsid w:val="00C4709D"/>
    <w:pPr>
      <w:spacing w:after="0" w:line="240" w:lineRule="auto"/>
    </w:pPr>
    <w:rPr>
      <w:lang w:val="en-CA" w:eastAsia="en-CA"/>
    </w:rPr>
  </w:style>
  <w:style w:type="paragraph" w:customStyle="1" w:styleId="E5AF2036AFFC4F70A3AE54D438194B2C16">
    <w:name w:val="E5AF2036AFFC4F70A3AE54D438194B2C16"/>
    <w:rsid w:val="00C4709D"/>
    <w:pPr>
      <w:spacing w:after="0" w:line="240" w:lineRule="auto"/>
    </w:pPr>
    <w:rPr>
      <w:lang w:val="en-CA" w:eastAsia="en-CA"/>
    </w:rPr>
  </w:style>
  <w:style w:type="paragraph" w:customStyle="1" w:styleId="36419B8D2A6C411FB08D25CEB7393A9B16">
    <w:name w:val="36419B8D2A6C411FB08D25CEB7393A9B16"/>
    <w:rsid w:val="00C4709D"/>
    <w:pPr>
      <w:spacing w:after="0" w:line="240" w:lineRule="auto"/>
    </w:pPr>
    <w:rPr>
      <w:lang w:val="en-CA" w:eastAsia="en-CA"/>
    </w:rPr>
  </w:style>
  <w:style w:type="paragraph" w:customStyle="1" w:styleId="CB02FAEDA9E2462AB2A5653BF24C464016">
    <w:name w:val="CB02FAEDA9E2462AB2A5653BF24C464016"/>
    <w:rsid w:val="00C4709D"/>
    <w:pPr>
      <w:spacing w:after="0" w:line="240" w:lineRule="auto"/>
    </w:pPr>
    <w:rPr>
      <w:lang w:val="en-CA" w:eastAsia="en-CA"/>
    </w:rPr>
  </w:style>
  <w:style w:type="paragraph" w:customStyle="1" w:styleId="A11959BE2C4742E38E6EDA4434C834BF16">
    <w:name w:val="A11959BE2C4742E38E6EDA4434C834BF16"/>
    <w:rsid w:val="00C4709D"/>
    <w:pPr>
      <w:spacing w:after="0" w:line="240" w:lineRule="auto"/>
    </w:pPr>
    <w:rPr>
      <w:lang w:val="en-CA" w:eastAsia="en-CA"/>
    </w:rPr>
  </w:style>
  <w:style w:type="paragraph" w:customStyle="1" w:styleId="0F65B8993F284E8C8880EB4DFD8A42CC16">
    <w:name w:val="0F65B8993F284E8C8880EB4DFD8A42CC16"/>
    <w:rsid w:val="00C4709D"/>
    <w:pPr>
      <w:spacing w:after="0" w:line="240" w:lineRule="auto"/>
    </w:pPr>
    <w:rPr>
      <w:lang w:val="en-CA" w:eastAsia="en-CA"/>
    </w:rPr>
  </w:style>
  <w:style w:type="paragraph" w:customStyle="1" w:styleId="3469E46055D2450FBE208ADF6138E9A316">
    <w:name w:val="3469E46055D2450FBE208ADF6138E9A316"/>
    <w:rsid w:val="00C4709D"/>
    <w:pPr>
      <w:spacing w:after="0" w:line="240" w:lineRule="auto"/>
    </w:pPr>
    <w:rPr>
      <w:lang w:val="en-CA" w:eastAsia="en-CA"/>
    </w:rPr>
  </w:style>
  <w:style w:type="paragraph" w:customStyle="1" w:styleId="80AA89E4D81B47F1B2ED06000C28CD7416">
    <w:name w:val="80AA89E4D81B47F1B2ED06000C28CD7416"/>
    <w:rsid w:val="00C4709D"/>
    <w:pPr>
      <w:spacing w:after="0" w:line="240" w:lineRule="auto"/>
    </w:pPr>
    <w:rPr>
      <w:lang w:val="en-CA" w:eastAsia="en-CA"/>
    </w:rPr>
  </w:style>
  <w:style w:type="paragraph" w:customStyle="1" w:styleId="4392DAE375FE46469390314500E3604716">
    <w:name w:val="4392DAE375FE46469390314500E3604716"/>
    <w:rsid w:val="00C4709D"/>
    <w:pPr>
      <w:spacing w:after="0" w:line="240" w:lineRule="auto"/>
    </w:pPr>
    <w:rPr>
      <w:lang w:val="en-CA" w:eastAsia="en-CA"/>
    </w:rPr>
  </w:style>
  <w:style w:type="paragraph" w:customStyle="1" w:styleId="276A80764CCD4F14A2A256B82D8BB2AE2">
    <w:name w:val="276A80764CCD4F14A2A256B82D8BB2AE2"/>
    <w:rsid w:val="00C4709D"/>
    <w:pPr>
      <w:spacing w:after="0" w:line="240" w:lineRule="auto"/>
    </w:pPr>
    <w:rPr>
      <w:lang w:val="en-CA" w:eastAsia="en-CA"/>
    </w:rPr>
  </w:style>
  <w:style w:type="paragraph" w:customStyle="1" w:styleId="4E2DA8A392F0482793AF8871A97AB33E2">
    <w:name w:val="4E2DA8A392F0482793AF8871A97AB33E2"/>
    <w:rsid w:val="00C4709D"/>
    <w:pPr>
      <w:spacing w:after="0" w:line="240" w:lineRule="auto"/>
    </w:pPr>
    <w:rPr>
      <w:lang w:val="en-CA" w:eastAsia="en-CA"/>
    </w:rPr>
  </w:style>
  <w:style w:type="paragraph" w:customStyle="1" w:styleId="919B5F2D5C444299BA5A0906039D696F1">
    <w:name w:val="919B5F2D5C444299BA5A0906039D696F1"/>
    <w:rsid w:val="00C4709D"/>
    <w:pPr>
      <w:spacing w:after="0" w:line="240" w:lineRule="auto"/>
    </w:pPr>
    <w:rPr>
      <w:lang w:val="en-CA" w:eastAsia="en-CA"/>
    </w:rPr>
  </w:style>
  <w:style w:type="paragraph" w:customStyle="1" w:styleId="B208131829614C3A9F9D762883F47034">
    <w:name w:val="B208131829614C3A9F9D762883F47034"/>
    <w:rsid w:val="00C4709D"/>
  </w:style>
  <w:style w:type="paragraph" w:customStyle="1" w:styleId="B208131829614C3A9F9D762883F470341">
    <w:name w:val="B208131829614C3A9F9D762883F470341"/>
    <w:rsid w:val="008151B0"/>
    <w:pPr>
      <w:spacing w:after="0" w:line="240" w:lineRule="auto"/>
    </w:pPr>
    <w:rPr>
      <w:lang w:val="en-CA" w:eastAsia="en-CA"/>
    </w:rPr>
  </w:style>
  <w:style w:type="paragraph" w:customStyle="1" w:styleId="1931542CA3054720B30F5552B6DA8299">
    <w:name w:val="1931542CA3054720B30F5552B6DA8299"/>
    <w:rsid w:val="008151B0"/>
    <w:pPr>
      <w:spacing w:after="200" w:line="276" w:lineRule="auto"/>
      <w:ind w:left="720"/>
      <w:contextualSpacing/>
    </w:pPr>
    <w:rPr>
      <w:lang w:val="en-CA" w:eastAsia="en-CA"/>
    </w:rPr>
  </w:style>
  <w:style w:type="paragraph" w:customStyle="1" w:styleId="0150D0E03A2A40B1AFDF609FE5967B4A">
    <w:name w:val="0150D0E03A2A40B1AFDF609FE5967B4A"/>
    <w:rsid w:val="008151B0"/>
    <w:pPr>
      <w:spacing w:after="0" w:line="240" w:lineRule="auto"/>
    </w:pPr>
    <w:rPr>
      <w:lang w:val="en-CA" w:eastAsia="en-CA"/>
    </w:rPr>
  </w:style>
  <w:style w:type="paragraph" w:customStyle="1" w:styleId="4335DB6DD3E2445F99AD5EF9B0A4F357">
    <w:name w:val="4335DB6DD3E2445F99AD5EF9B0A4F357"/>
    <w:rsid w:val="008151B0"/>
    <w:pPr>
      <w:spacing w:after="0" w:line="240" w:lineRule="auto"/>
    </w:pPr>
    <w:rPr>
      <w:lang w:val="en-CA" w:eastAsia="en-CA"/>
    </w:rPr>
  </w:style>
  <w:style w:type="paragraph" w:customStyle="1" w:styleId="82269B0C521946DC80B018EFC20F8E84">
    <w:name w:val="82269B0C521946DC80B018EFC20F8E84"/>
    <w:rsid w:val="008151B0"/>
    <w:pPr>
      <w:spacing w:after="0" w:line="240" w:lineRule="auto"/>
    </w:pPr>
    <w:rPr>
      <w:lang w:val="en-CA" w:eastAsia="en-CA"/>
    </w:rPr>
  </w:style>
  <w:style w:type="paragraph" w:customStyle="1" w:styleId="73681F6DAF2A41F68C40788F0464C805">
    <w:name w:val="73681F6DAF2A41F68C40788F0464C805"/>
    <w:rsid w:val="008151B0"/>
    <w:pPr>
      <w:spacing w:after="0" w:line="240" w:lineRule="auto"/>
    </w:pPr>
    <w:rPr>
      <w:lang w:val="en-CA" w:eastAsia="en-CA"/>
    </w:rPr>
  </w:style>
  <w:style w:type="paragraph" w:customStyle="1" w:styleId="B0FC030EC08642C0B16D4445966272B2">
    <w:name w:val="B0FC030EC08642C0B16D4445966272B2"/>
    <w:rsid w:val="008151B0"/>
    <w:pPr>
      <w:spacing w:after="0" w:line="240" w:lineRule="auto"/>
    </w:pPr>
    <w:rPr>
      <w:lang w:val="en-CA" w:eastAsia="en-CA"/>
    </w:rPr>
  </w:style>
  <w:style w:type="paragraph" w:customStyle="1" w:styleId="77D9839FF4AA44D0BA6CBFEABAFFDD99">
    <w:name w:val="77D9839FF4AA44D0BA6CBFEABAFFDD99"/>
    <w:rsid w:val="008151B0"/>
    <w:pPr>
      <w:spacing w:after="0" w:line="240" w:lineRule="auto"/>
    </w:pPr>
    <w:rPr>
      <w:lang w:val="en-CA" w:eastAsia="en-CA"/>
    </w:rPr>
  </w:style>
  <w:style w:type="paragraph" w:customStyle="1" w:styleId="156F4542D4DC438E933168DE0A4444B5">
    <w:name w:val="156F4542D4DC438E933168DE0A4444B5"/>
    <w:rsid w:val="008151B0"/>
    <w:pPr>
      <w:spacing w:after="0" w:line="240" w:lineRule="auto"/>
    </w:pPr>
    <w:rPr>
      <w:lang w:val="en-CA" w:eastAsia="en-CA"/>
    </w:rPr>
  </w:style>
  <w:style w:type="paragraph" w:customStyle="1" w:styleId="78E886AED2704DC89703740265C130E3">
    <w:name w:val="78E886AED2704DC89703740265C130E3"/>
    <w:rsid w:val="008151B0"/>
    <w:pPr>
      <w:spacing w:after="0" w:line="240" w:lineRule="auto"/>
    </w:pPr>
    <w:rPr>
      <w:lang w:val="en-CA" w:eastAsia="en-CA"/>
    </w:rPr>
  </w:style>
  <w:style w:type="paragraph" w:customStyle="1" w:styleId="84C9208A213C43CF8241BCB74F21F76C">
    <w:name w:val="84C9208A213C43CF8241BCB74F21F76C"/>
    <w:rsid w:val="008151B0"/>
    <w:pPr>
      <w:spacing w:after="0" w:line="240" w:lineRule="auto"/>
    </w:pPr>
    <w:rPr>
      <w:lang w:val="en-CA" w:eastAsia="en-CA"/>
    </w:rPr>
  </w:style>
  <w:style w:type="paragraph" w:customStyle="1" w:styleId="EAFDB200228E4EA2817411A8AE393E16">
    <w:name w:val="EAFDB200228E4EA2817411A8AE393E16"/>
    <w:rsid w:val="008151B0"/>
    <w:pPr>
      <w:spacing w:after="0" w:line="240" w:lineRule="auto"/>
    </w:pPr>
    <w:rPr>
      <w:lang w:val="en-CA" w:eastAsia="en-CA"/>
    </w:rPr>
  </w:style>
  <w:style w:type="paragraph" w:customStyle="1" w:styleId="8039E6D8372D45B7BAC2B0372BA1C4C3">
    <w:name w:val="8039E6D8372D45B7BAC2B0372BA1C4C3"/>
    <w:rsid w:val="008151B0"/>
    <w:pPr>
      <w:spacing w:after="0" w:line="240" w:lineRule="auto"/>
    </w:pPr>
    <w:rPr>
      <w:lang w:val="en-CA" w:eastAsia="en-CA"/>
    </w:rPr>
  </w:style>
  <w:style w:type="paragraph" w:customStyle="1" w:styleId="0A8BD514D75D4AB5B5290749C605A7ED">
    <w:name w:val="0A8BD514D75D4AB5B5290749C605A7ED"/>
    <w:rsid w:val="008151B0"/>
    <w:pPr>
      <w:spacing w:after="0" w:line="240" w:lineRule="auto"/>
    </w:pPr>
    <w:rPr>
      <w:lang w:val="en-CA" w:eastAsia="en-CA"/>
    </w:rPr>
  </w:style>
  <w:style w:type="paragraph" w:customStyle="1" w:styleId="4F8891E7C72A4E4AA82E03BF299E3D52">
    <w:name w:val="4F8891E7C72A4E4AA82E03BF299E3D52"/>
    <w:rsid w:val="008151B0"/>
    <w:pPr>
      <w:spacing w:after="0" w:line="240" w:lineRule="auto"/>
    </w:pPr>
    <w:rPr>
      <w:lang w:val="en-CA" w:eastAsia="en-CA"/>
    </w:rPr>
  </w:style>
  <w:style w:type="paragraph" w:customStyle="1" w:styleId="463FCFF8F6D84F1BBD253E29F7CC0CE3">
    <w:name w:val="463FCFF8F6D84F1BBD253E29F7CC0CE3"/>
    <w:rsid w:val="008151B0"/>
    <w:pPr>
      <w:spacing w:after="0" w:line="240" w:lineRule="auto"/>
    </w:pPr>
    <w:rPr>
      <w:lang w:val="en-CA" w:eastAsia="en-CA"/>
    </w:rPr>
  </w:style>
  <w:style w:type="paragraph" w:customStyle="1" w:styleId="79C23FE26B3343A3AB390E7CC398B9C3">
    <w:name w:val="79C23FE26B3343A3AB390E7CC398B9C3"/>
    <w:rsid w:val="008151B0"/>
    <w:pPr>
      <w:spacing w:after="0" w:line="240" w:lineRule="auto"/>
    </w:pPr>
    <w:rPr>
      <w:lang w:val="en-CA" w:eastAsia="en-CA"/>
    </w:rPr>
  </w:style>
  <w:style w:type="paragraph" w:customStyle="1" w:styleId="943228064963451D9F2F9CC83A4651A5">
    <w:name w:val="943228064963451D9F2F9CC83A4651A5"/>
    <w:rsid w:val="008151B0"/>
    <w:pPr>
      <w:spacing w:after="0" w:line="240" w:lineRule="auto"/>
    </w:pPr>
    <w:rPr>
      <w:lang w:val="en-CA" w:eastAsia="en-CA"/>
    </w:rPr>
  </w:style>
  <w:style w:type="paragraph" w:customStyle="1" w:styleId="09B7577A641D4D90985395ABF13D51E8">
    <w:name w:val="09B7577A641D4D90985395ABF13D51E8"/>
    <w:rsid w:val="008151B0"/>
    <w:pPr>
      <w:spacing w:after="0" w:line="240" w:lineRule="auto"/>
    </w:pPr>
    <w:rPr>
      <w:lang w:val="en-CA" w:eastAsia="en-CA"/>
    </w:rPr>
  </w:style>
  <w:style w:type="paragraph" w:customStyle="1" w:styleId="799DC261B2114A978079EC8DF61AAF97">
    <w:name w:val="799DC261B2114A978079EC8DF61AAF97"/>
    <w:rsid w:val="008151B0"/>
    <w:pPr>
      <w:spacing w:after="0" w:line="240" w:lineRule="auto"/>
    </w:pPr>
    <w:rPr>
      <w:lang w:val="en-CA" w:eastAsia="en-CA"/>
    </w:rPr>
  </w:style>
  <w:style w:type="paragraph" w:customStyle="1" w:styleId="D6B274C91C0E40898E0F11715CB18EF8">
    <w:name w:val="D6B274C91C0E40898E0F11715CB18EF8"/>
    <w:rsid w:val="008151B0"/>
    <w:pPr>
      <w:spacing w:after="0" w:line="240" w:lineRule="auto"/>
    </w:pPr>
    <w:rPr>
      <w:lang w:val="en-CA" w:eastAsia="en-CA"/>
    </w:rPr>
  </w:style>
  <w:style w:type="paragraph" w:customStyle="1" w:styleId="45F20D97EF414C07925A78958A29CD80">
    <w:name w:val="45F20D97EF414C07925A78958A29CD80"/>
    <w:rsid w:val="008151B0"/>
    <w:pPr>
      <w:spacing w:after="0" w:line="240" w:lineRule="auto"/>
    </w:pPr>
    <w:rPr>
      <w:lang w:val="en-CA" w:eastAsia="en-CA"/>
    </w:rPr>
  </w:style>
  <w:style w:type="paragraph" w:customStyle="1" w:styleId="8E0F297A304C42A2BC0224299656DB1E">
    <w:name w:val="8E0F297A304C42A2BC0224299656DB1E"/>
    <w:rsid w:val="008151B0"/>
    <w:pPr>
      <w:spacing w:after="0" w:line="240" w:lineRule="auto"/>
    </w:pPr>
    <w:rPr>
      <w:lang w:val="en-CA" w:eastAsia="en-CA"/>
    </w:rPr>
  </w:style>
  <w:style w:type="paragraph" w:customStyle="1" w:styleId="4516EA65113B4DDCA38BECCD0831B905">
    <w:name w:val="4516EA65113B4DDCA38BECCD0831B905"/>
    <w:rsid w:val="008151B0"/>
    <w:pPr>
      <w:spacing w:after="0" w:line="240" w:lineRule="auto"/>
    </w:pPr>
    <w:rPr>
      <w:lang w:val="en-CA" w:eastAsia="en-CA"/>
    </w:rPr>
  </w:style>
  <w:style w:type="paragraph" w:customStyle="1" w:styleId="262EFB61D59A40B596AA282CA9415E00">
    <w:name w:val="262EFB61D59A40B596AA282CA9415E00"/>
    <w:rsid w:val="008151B0"/>
    <w:pPr>
      <w:spacing w:after="0" w:line="240" w:lineRule="auto"/>
    </w:pPr>
    <w:rPr>
      <w:lang w:val="en-CA" w:eastAsia="en-CA"/>
    </w:rPr>
  </w:style>
  <w:style w:type="paragraph" w:customStyle="1" w:styleId="9CC2A506C9354E5BB382E410871FE058">
    <w:name w:val="9CC2A506C9354E5BB382E410871FE058"/>
    <w:rsid w:val="008151B0"/>
    <w:pPr>
      <w:spacing w:after="0" w:line="240" w:lineRule="auto"/>
    </w:pPr>
    <w:rPr>
      <w:lang w:val="en-CA" w:eastAsia="en-CA"/>
    </w:rPr>
  </w:style>
  <w:style w:type="paragraph" w:customStyle="1" w:styleId="E5AF2036AFFC4F70A3AE54D438194B2C">
    <w:name w:val="E5AF2036AFFC4F70A3AE54D438194B2C"/>
    <w:rsid w:val="008151B0"/>
    <w:pPr>
      <w:spacing w:after="0" w:line="240" w:lineRule="auto"/>
    </w:pPr>
    <w:rPr>
      <w:lang w:val="en-CA" w:eastAsia="en-CA"/>
    </w:rPr>
  </w:style>
  <w:style w:type="paragraph" w:customStyle="1" w:styleId="36419B8D2A6C411FB08D25CEB7393A9B">
    <w:name w:val="36419B8D2A6C411FB08D25CEB7393A9B"/>
    <w:rsid w:val="008151B0"/>
    <w:pPr>
      <w:spacing w:after="0" w:line="240" w:lineRule="auto"/>
    </w:pPr>
    <w:rPr>
      <w:lang w:val="en-CA" w:eastAsia="en-CA"/>
    </w:rPr>
  </w:style>
  <w:style w:type="paragraph" w:customStyle="1" w:styleId="CB02FAEDA9E2462AB2A5653BF24C4640">
    <w:name w:val="CB02FAEDA9E2462AB2A5653BF24C4640"/>
    <w:rsid w:val="008151B0"/>
    <w:pPr>
      <w:spacing w:after="0" w:line="240" w:lineRule="auto"/>
    </w:pPr>
    <w:rPr>
      <w:lang w:val="en-CA" w:eastAsia="en-CA"/>
    </w:rPr>
  </w:style>
  <w:style w:type="paragraph" w:customStyle="1" w:styleId="A11959BE2C4742E38E6EDA4434C834BF">
    <w:name w:val="A11959BE2C4742E38E6EDA4434C834BF"/>
    <w:rsid w:val="008151B0"/>
    <w:pPr>
      <w:spacing w:after="0" w:line="240" w:lineRule="auto"/>
    </w:pPr>
    <w:rPr>
      <w:lang w:val="en-CA" w:eastAsia="en-CA"/>
    </w:rPr>
  </w:style>
  <w:style w:type="paragraph" w:customStyle="1" w:styleId="0F65B8993F284E8C8880EB4DFD8A42CC">
    <w:name w:val="0F65B8993F284E8C8880EB4DFD8A42CC"/>
    <w:rsid w:val="008151B0"/>
    <w:pPr>
      <w:spacing w:after="0" w:line="240" w:lineRule="auto"/>
    </w:pPr>
    <w:rPr>
      <w:lang w:val="en-CA" w:eastAsia="en-CA"/>
    </w:rPr>
  </w:style>
  <w:style w:type="paragraph" w:customStyle="1" w:styleId="3469E46055D2450FBE208ADF6138E9A3">
    <w:name w:val="3469E46055D2450FBE208ADF6138E9A3"/>
    <w:rsid w:val="008151B0"/>
    <w:pPr>
      <w:spacing w:after="0" w:line="240" w:lineRule="auto"/>
    </w:pPr>
    <w:rPr>
      <w:lang w:val="en-CA" w:eastAsia="en-CA"/>
    </w:rPr>
  </w:style>
  <w:style w:type="paragraph" w:customStyle="1" w:styleId="80AA89E4D81B47F1B2ED06000C28CD74">
    <w:name w:val="80AA89E4D81B47F1B2ED06000C28CD74"/>
    <w:rsid w:val="008151B0"/>
    <w:pPr>
      <w:spacing w:after="0" w:line="240" w:lineRule="auto"/>
    </w:pPr>
    <w:rPr>
      <w:lang w:val="en-CA" w:eastAsia="en-CA"/>
    </w:rPr>
  </w:style>
  <w:style w:type="paragraph" w:customStyle="1" w:styleId="4392DAE375FE46469390314500E36047">
    <w:name w:val="4392DAE375FE46469390314500E36047"/>
    <w:rsid w:val="008151B0"/>
    <w:pPr>
      <w:spacing w:after="0" w:line="240" w:lineRule="auto"/>
    </w:pPr>
    <w:rPr>
      <w:lang w:val="en-CA" w:eastAsia="en-CA"/>
    </w:rPr>
  </w:style>
  <w:style w:type="paragraph" w:customStyle="1" w:styleId="276A80764CCD4F14A2A256B82D8BB2AE">
    <w:name w:val="276A80764CCD4F14A2A256B82D8BB2AE"/>
    <w:rsid w:val="008151B0"/>
    <w:pPr>
      <w:spacing w:after="0" w:line="240" w:lineRule="auto"/>
    </w:pPr>
    <w:rPr>
      <w:lang w:val="en-CA" w:eastAsia="en-CA"/>
    </w:rPr>
  </w:style>
  <w:style w:type="paragraph" w:customStyle="1" w:styleId="4E2DA8A392F0482793AF8871A97AB33E">
    <w:name w:val="4E2DA8A392F0482793AF8871A97AB33E"/>
    <w:rsid w:val="008151B0"/>
    <w:pPr>
      <w:spacing w:after="0" w:line="240" w:lineRule="auto"/>
    </w:pPr>
    <w:rPr>
      <w:lang w:val="en-CA" w:eastAsia="en-CA"/>
    </w:rPr>
  </w:style>
  <w:style w:type="paragraph" w:customStyle="1" w:styleId="919B5F2D5C444299BA5A0906039D696F">
    <w:name w:val="919B5F2D5C444299BA5A0906039D696F"/>
    <w:rsid w:val="008151B0"/>
    <w:pPr>
      <w:spacing w:after="0" w:line="240" w:lineRule="auto"/>
    </w:pPr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416C02D051544A11976C79D4661BA" ma:contentTypeVersion="1" ma:contentTypeDescription="Create a new document." ma:contentTypeScope="" ma:versionID="cde0eff6dd112d580c6675a04c911d24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6306148d0f7b992e79f2d9b1f249a81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AA1BC2-55EC-47ED-8ED8-020076F4C230}">
  <ds:schemaRefs>
    <ds:schemaRef ds:uri="http://schemas.microsoft.com/office/2006/metadata/properties"/>
    <ds:schemaRef ds:uri="http://schemas.microsoft.com/office/infopath/2007/PartnerControls"/>
    <ds:schemaRef ds:uri="2f3f7ea0-8a9c-4c84-bb0c-f1e6f291ff53"/>
  </ds:schemaRefs>
</ds:datastoreItem>
</file>

<file path=customXml/itemProps2.xml><?xml version="1.0" encoding="utf-8"?>
<ds:datastoreItem xmlns:ds="http://schemas.openxmlformats.org/officeDocument/2006/customXml" ds:itemID="{FE0185C6-6996-447B-9BA9-6E6A63320FB3}"/>
</file>

<file path=customXml/itemProps3.xml><?xml version="1.0" encoding="utf-8"?>
<ds:datastoreItem xmlns:ds="http://schemas.openxmlformats.org/officeDocument/2006/customXml" ds:itemID="{8C27CD4D-4F21-4331-8AD5-74279BA542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F72635E-4806-40D7-BEFF-F57265BB9C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ncouver School Board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Anderson</dc:creator>
  <cp:keywords/>
  <dc:description/>
  <cp:lastModifiedBy>Ricardo Antonio Lopez</cp:lastModifiedBy>
  <cp:revision>4</cp:revision>
  <dcterms:created xsi:type="dcterms:W3CDTF">2021-04-30T20:46:00Z</dcterms:created>
  <dcterms:modified xsi:type="dcterms:W3CDTF">2021-04-30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3416C02D051544A11976C79D4661BA</vt:lpwstr>
  </property>
</Properties>
</file>